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4CAB" w14:textId="646EF152" w:rsidR="00854BAC" w:rsidRDefault="00854BAC">
      <w:pPr>
        <w:pStyle w:val="BodyText"/>
        <w:spacing w:before="3"/>
        <w:rPr>
          <w:rFonts w:ascii="Times New Roman"/>
          <w:sz w:val="25"/>
        </w:rPr>
      </w:pPr>
    </w:p>
    <w:p w14:paraId="7E8B6356" w14:textId="77777777" w:rsidR="00146E74" w:rsidRDefault="00146E74">
      <w:pPr>
        <w:pStyle w:val="Title"/>
        <w:spacing w:line="211" w:lineRule="auto"/>
        <w:rPr>
          <w:color w:val="001A45"/>
          <w:sz w:val="62"/>
          <w:szCs w:val="62"/>
        </w:rPr>
      </w:pPr>
      <w:bookmarkStart w:id="0" w:name="Credit_Account_Application_Form_(Aus)_28"/>
      <w:bookmarkEnd w:id="0"/>
      <w:r w:rsidRPr="00146E74">
        <w:rPr>
          <w:noProof/>
          <w:color w:val="001A45"/>
          <w:sz w:val="62"/>
          <w:szCs w:val="62"/>
        </w:rPr>
        <w:drawing>
          <wp:anchor distT="0" distB="0" distL="114300" distR="114300" simplePos="0" relativeHeight="251660800" behindDoc="0" locked="0" layoutInCell="1" allowOverlap="1" wp14:anchorId="7BB14946" wp14:editId="7C9661D7">
            <wp:simplePos x="0" y="0"/>
            <wp:positionH relativeFrom="column">
              <wp:posOffset>4517390</wp:posOffset>
            </wp:positionH>
            <wp:positionV relativeFrom="paragraph">
              <wp:posOffset>128270</wp:posOffset>
            </wp:positionV>
            <wp:extent cx="2458947" cy="868680"/>
            <wp:effectExtent l="0" t="0" r="0" b="0"/>
            <wp:wrapNone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947" cy="868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0D47" w:rsidRPr="00146E74">
        <w:rPr>
          <w:color w:val="001A45"/>
          <w:sz w:val="62"/>
          <w:szCs w:val="62"/>
        </w:rPr>
        <w:t>Application to Open</w:t>
      </w:r>
      <w:r w:rsidR="00F10D47" w:rsidRPr="00146E74">
        <w:rPr>
          <w:color w:val="001A45"/>
          <w:spacing w:val="-201"/>
          <w:sz w:val="62"/>
          <w:szCs w:val="62"/>
        </w:rPr>
        <w:t xml:space="preserve"> </w:t>
      </w:r>
      <w:r w:rsidRPr="00146E74">
        <w:rPr>
          <w:color w:val="001A45"/>
          <w:spacing w:val="-201"/>
          <w:sz w:val="62"/>
          <w:szCs w:val="62"/>
        </w:rPr>
        <w:t xml:space="preserve"> </w:t>
      </w:r>
      <w:r>
        <w:rPr>
          <w:color w:val="001A45"/>
          <w:spacing w:val="-201"/>
          <w:sz w:val="62"/>
          <w:szCs w:val="62"/>
        </w:rPr>
        <w:t xml:space="preserve"> </w:t>
      </w:r>
      <w:r w:rsidR="00F10D47" w:rsidRPr="00146E74">
        <w:rPr>
          <w:color w:val="001A45"/>
          <w:sz w:val="62"/>
          <w:szCs w:val="62"/>
        </w:rPr>
        <w:t xml:space="preserve"> </w:t>
      </w:r>
    </w:p>
    <w:p w14:paraId="7A9A05C6" w14:textId="6F3C77B7" w:rsidR="00854BAC" w:rsidRPr="00146E74" w:rsidRDefault="00F10D47">
      <w:pPr>
        <w:pStyle w:val="Title"/>
        <w:spacing w:line="211" w:lineRule="auto"/>
        <w:rPr>
          <w:sz w:val="62"/>
          <w:szCs w:val="62"/>
        </w:rPr>
      </w:pPr>
      <w:r w:rsidRPr="00146E74">
        <w:rPr>
          <w:color w:val="001A45"/>
          <w:sz w:val="62"/>
          <w:szCs w:val="62"/>
        </w:rPr>
        <w:t>Credit Account</w:t>
      </w:r>
    </w:p>
    <w:p w14:paraId="01DC6BFA" w14:textId="77777777" w:rsidR="00854BAC" w:rsidRDefault="00854BAC">
      <w:pPr>
        <w:pStyle w:val="BodyText"/>
        <w:rPr>
          <w:rFonts w:ascii="Gotham Light"/>
          <w:sz w:val="20"/>
        </w:rPr>
      </w:pPr>
    </w:p>
    <w:p w14:paraId="002710CB" w14:textId="77777777" w:rsidR="00854BAC" w:rsidRDefault="00854BAC">
      <w:pPr>
        <w:pStyle w:val="BodyText"/>
        <w:rPr>
          <w:rFonts w:ascii="Gotham Light"/>
          <w:sz w:val="20"/>
        </w:rPr>
      </w:pPr>
    </w:p>
    <w:p w14:paraId="75BBED59" w14:textId="77777777" w:rsidR="00854BAC" w:rsidRDefault="00854BAC">
      <w:pPr>
        <w:pStyle w:val="BodyText"/>
        <w:rPr>
          <w:rFonts w:ascii="Gotham Light"/>
          <w:sz w:val="20"/>
        </w:rPr>
      </w:pPr>
    </w:p>
    <w:p w14:paraId="458D699C" w14:textId="77777777" w:rsidR="00854BAC" w:rsidRDefault="00854BAC">
      <w:pPr>
        <w:pStyle w:val="BodyText"/>
        <w:rPr>
          <w:rFonts w:ascii="Gotham Light"/>
          <w:sz w:val="20"/>
        </w:rPr>
      </w:pPr>
    </w:p>
    <w:p w14:paraId="5D19601C" w14:textId="77777777" w:rsidR="00854BAC" w:rsidRDefault="00854BAC">
      <w:pPr>
        <w:pStyle w:val="BodyText"/>
        <w:spacing w:before="10"/>
        <w:rPr>
          <w:rFonts w:ascii="Gotham Light"/>
          <w:sz w:val="16"/>
        </w:rPr>
      </w:pPr>
    </w:p>
    <w:p w14:paraId="71A5F2C7" w14:textId="7249A583" w:rsidR="00854BAC" w:rsidRPr="004D4616" w:rsidRDefault="00F10D47" w:rsidP="001C0772">
      <w:pPr>
        <w:spacing w:before="106" w:line="280" w:lineRule="auto"/>
        <w:ind w:left="131" w:right="529"/>
        <w:rPr>
          <w:rFonts w:ascii="Bahnschrift SemiLight" w:hAnsi="Bahnschrift SemiLight"/>
          <w:sz w:val="20"/>
        </w:rPr>
      </w:pPr>
      <w:r w:rsidRPr="004D4616">
        <w:rPr>
          <w:rFonts w:ascii="Bahnschrift SemiLight" w:hAnsi="Bahnschrift SemiLight"/>
          <w:color w:val="001A45"/>
          <w:sz w:val="20"/>
        </w:rPr>
        <w:t>Please complete this two-page document and return the original to the address below. You are asked to read</w:t>
      </w:r>
      <w:r w:rsidRPr="004D4616">
        <w:rPr>
          <w:rFonts w:ascii="Bahnschrift SemiLight" w:hAnsi="Bahnschrift SemiLight"/>
          <w:color w:val="001A45"/>
          <w:spacing w:val="-57"/>
          <w:sz w:val="20"/>
        </w:rPr>
        <w:t xml:space="preserve"> </w:t>
      </w:r>
      <w:r w:rsidRPr="004D4616">
        <w:rPr>
          <w:rFonts w:ascii="Bahnschrift SemiLight" w:hAnsi="Bahnschrift SemiLight"/>
          <w:color w:val="001A45"/>
          <w:sz w:val="20"/>
        </w:rPr>
        <w:t>the Foresmost Business Forms PTY Limited Standard Conditions of Sale overleaf and sign this document.</w:t>
      </w:r>
    </w:p>
    <w:p w14:paraId="065FB89A" w14:textId="77777777" w:rsidR="00854BAC" w:rsidRPr="004D4616" w:rsidRDefault="00854BAC">
      <w:pPr>
        <w:pStyle w:val="BodyText"/>
        <w:rPr>
          <w:rFonts w:ascii="Bahnschrift SemiLight" w:hAnsi="Bahnschrift SemiLight"/>
          <w:sz w:val="20"/>
        </w:rPr>
      </w:pPr>
    </w:p>
    <w:p w14:paraId="2139AC9C" w14:textId="77777777" w:rsidR="00854BAC" w:rsidRPr="004D4616" w:rsidRDefault="00854BAC">
      <w:pPr>
        <w:pStyle w:val="BodyText"/>
        <w:spacing w:before="1"/>
        <w:rPr>
          <w:rFonts w:ascii="Bahnschrift SemiLight" w:hAnsi="Bahnschrift SemiLight"/>
          <w:sz w:val="20"/>
        </w:rPr>
      </w:pPr>
    </w:p>
    <w:p w14:paraId="3C9FAD25" w14:textId="39CB2385" w:rsidR="00854BAC" w:rsidRPr="004D4616" w:rsidRDefault="00F10D47">
      <w:pPr>
        <w:pStyle w:val="BodyText"/>
        <w:tabs>
          <w:tab w:val="left" w:pos="1834"/>
          <w:tab w:val="left" w:pos="9711"/>
        </w:tabs>
        <w:spacing w:before="1" w:line="234" w:lineRule="exact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</w:rPr>
        <w:t>Company</w:t>
      </w:r>
      <w:r w:rsidRPr="004D4616">
        <w:rPr>
          <w:rFonts w:ascii="Bahnschrift SemiLight" w:hAnsi="Bahnschrift SemiLight"/>
          <w:color w:val="001A45"/>
          <w:spacing w:val="-4"/>
        </w:rPr>
        <w:t xml:space="preserve"> </w:t>
      </w:r>
      <w:r w:rsidRPr="004D4616">
        <w:rPr>
          <w:rFonts w:ascii="Bahnschrift SemiLight" w:hAnsi="Bahnschrift SemiLight"/>
          <w:color w:val="001A45"/>
        </w:rPr>
        <w:t>Name:</w:t>
      </w:r>
      <w:r w:rsidRPr="004D4616">
        <w:rPr>
          <w:rFonts w:ascii="Bahnschrift SemiLight" w:hAnsi="Bahnschrift SemiLight"/>
          <w:color w:val="001A45"/>
        </w:rPr>
        <w:tab/>
      </w:r>
      <w:r w:rsidRPr="004D4616">
        <w:rPr>
          <w:rFonts w:ascii="Bahnschrift SemiLight" w:hAnsi="Bahnschrift SemiLight"/>
          <w:color w:val="001A45"/>
          <w:u w:val="single" w:color="001A45"/>
        </w:rPr>
        <w:t xml:space="preserve"> </w:t>
      </w:r>
      <w:r w:rsidR="004D4616">
        <w:rPr>
          <w:rFonts w:ascii="Bahnschrift SemiLight" w:hAnsi="Bahnschrift SemiLight"/>
          <w:color w:val="001A45"/>
          <w:u w:val="single" w:color="001A45"/>
        </w:rPr>
        <w:t xml:space="preserve">                                                                                                                                                                   </w:t>
      </w:r>
      <w:r w:rsidRPr="004D4616">
        <w:rPr>
          <w:rFonts w:ascii="Bahnschrift SemiLight" w:hAnsi="Bahnschrift SemiLight"/>
          <w:color w:val="001A45"/>
        </w:rPr>
        <w:t xml:space="preserve"> </w:t>
      </w:r>
      <w:r w:rsidRPr="004D4616">
        <w:rPr>
          <w:rFonts w:ascii="Bahnschrift SemiLight" w:hAnsi="Bahnschrift SemiLight"/>
          <w:color w:val="001A45"/>
          <w:spacing w:val="-17"/>
        </w:rPr>
        <w:t xml:space="preserve"> </w:t>
      </w:r>
      <w:r w:rsidRPr="004D4616">
        <w:rPr>
          <w:rFonts w:ascii="Bahnschrift SemiLight" w:hAnsi="Bahnschrift SemiLight"/>
          <w:color w:val="001A45"/>
          <w:position w:val="-3"/>
        </w:rPr>
        <w:t>Firm/Ltd/Pty</w:t>
      </w:r>
    </w:p>
    <w:p w14:paraId="54C2416D" w14:textId="77777777" w:rsidR="00854BAC" w:rsidRPr="004D4616" w:rsidRDefault="00854BAC">
      <w:pPr>
        <w:spacing w:line="234" w:lineRule="exact"/>
        <w:rPr>
          <w:rFonts w:ascii="Bahnschrift SemiLight" w:hAnsi="Bahnschrift SemiLight"/>
        </w:rPr>
        <w:sectPr w:rsidR="00854BAC" w:rsidRPr="004D4616">
          <w:type w:val="continuous"/>
          <w:pgSz w:w="11910" w:h="16840"/>
          <w:pgMar w:top="60" w:right="40" w:bottom="0" w:left="420" w:header="720" w:footer="720" w:gutter="0"/>
          <w:cols w:space="720"/>
        </w:sectPr>
      </w:pPr>
    </w:p>
    <w:p w14:paraId="3B54DC66" w14:textId="59944A16" w:rsidR="00854BAC" w:rsidRPr="004D4616" w:rsidRDefault="00146E74">
      <w:pPr>
        <w:pStyle w:val="BodyText"/>
        <w:spacing w:line="201" w:lineRule="exact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7344" behindDoc="0" locked="0" layoutInCell="1" allowOverlap="1" wp14:anchorId="604E339C" wp14:editId="47F9EA0A">
                <wp:simplePos x="0" y="0"/>
                <wp:positionH relativeFrom="page">
                  <wp:posOffset>4932680</wp:posOffset>
                </wp:positionH>
                <wp:positionV relativeFrom="paragraph">
                  <wp:posOffset>48260</wp:posOffset>
                </wp:positionV>
                <wp:extent cx="2270760" cy="198120"/>
                <wp:effectExtent l="0" t="0" r="0" b="0"/>
                <wp:wrapNone/>
                <wp:docPr id="33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1A45"/>
                                <w:left w:val="single" w:sz="4" w:space="0" w:color="001A45"/>
                                <w:bottom w:val="single" w:sz="4" w:space="0" w:color="001A45"/>
                                <w:right w:val="single" w:sz="4" w:space="0" w:color="001A45"/>
                                <w:insideH w:val="single" w:sz="4" w:space="0" w:color="001A45"/>
                                <w:insideV w:val="single" w:sz="4" w:space="0" w:color="001A45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3"/>
                              <w:gridCol w:w="324"/>
                              <w:gridCol w:w="325"/>
                              <w:gridCol w:w="325"/>
                              <w:gridCol w:w="325"/>
                              <w:gridCol w:w="325"/>
                              <w:gridCol w:w="323"/>
                              <w:gridCol w:w="321"/>
                              <w:gridCol w:w="321"/>
                              <w:gridCol w:w="321"/>
                              <w:gridCol w:w="322"/>
                            </w:tblGrid>
                            <w:tr w:rsidR="00854BAC" w14:paraId="0C5AE8B8" w14:textId="77777777">
                              <w:trPr>
                                <w:trHeight w:val="291"/>
                              </w:trPr>
                              <w:tc>
                                <w:tcPr>
                                  <w:tcW w:w="323" w:type="dxa"/>
                                  <w:tcBorders>
                                    <w:right w:val="single" w:sz="6" w:space="0" w:color="001A45"/>
                                  </w:tcBorders>
                                </w:tcPr>
                                <w:p w14:paraId="60E1A0D3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4AE3B351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5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1C62FD26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5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1C9662AA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5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5053CEA7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5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A2BADAB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8B23A29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1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286E03D9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1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1F966437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1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678F5749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</w:tcBorders>
                                </w:tcPr>
                                <w:p w14:paraId="01148C66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69E8F26" w14:textId="77777777" w:rsidR="00854BAC" w:rsidRDefault="00854BA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4E339C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left:0;text-align:left;margin-left:388.4pt;margin-top:3.8pt;width:178.8pt;height:15.6pt;z-index:1573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1A45"/>
                          <w:left w:val="single" w:sz="4" w:space="0" w:color="001A45"/>
                          <w:bottom w:val="single" w:sz="4" w:space="0" w:color="001A45"/>
                          <w:right w:val="single" w:sz="4" w:space="0" w:color="001A45"/>
                          <w:insideH w:val="single" w:sz="4" w:space="0" w:color="001A45"/>
                          <w:insideV w:val="single" w:sz="4" w:space="0" w:color="001A45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3"/>
                        <w:gridCol w:w="324"/>
                        <w:gridCol w:w="325"/>
                        <w:gridCol w:w="325"/>
                        <w:gridCol w:w="325"/>
                        <w:gridCol w:w="325"/>
                        <w:gridCol w:w="323"/>
                        <w:gridCol w:w="321"/>
                        <w:gridCol w:w="321"/>
                        <w:gridCol w:w="321"/>
                        <w:gridCol w:w="322"/>
                      </w:tblGrid>
                      <w:tr w:rsidR="00854BAC" w14:paraId="0C5AE8B8" w14:textId="77777777">
                        <w:trPr>
                          <w:trHeight w:val="291"/>
                        </w:trPr>
                        <w:tc>
                          <w:tcPr>
                            <w:tcW w:w="323" w:type="dxa"/>
                            <w:tcBorders>
                              <w:right w:val="single" w:sz="6" w:space="0" w:color="001A45"/>
                            </w:tcBorders>
                          </w:tcPr>
                          <w:p w14:paraId="60E1A0D3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4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4AE3B351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5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1C62FD26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5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1C9662AA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5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5053CEA7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5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A2BADAB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3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8B23A29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1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286E03D9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1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1F966437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1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678F5749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</w:tcBorders>
                          </w:tcPr>
                          <w:p w14:paraId="01148C66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169E8F26" w14:textId="77777777" w:rsidR="00854BAC" w:rsidRDefault="00854BA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10D47" w:rsidRPr="004D4616">
        <w:rPr>
          <w:rFonts w:ascii="Bahnschrift SemiLight" w:hAnsi="Bahnschrift SemiLight"/>
          <w:color w:val="001A45"/>
        </w:rPr>
        <w:t>Business</w:t>
      </w:r>
    </w:p>
    <w:p w14:paraId="4197FAD0" w14:textId="77777777" w:rsidR="00854BAC" w:rsidRPr="004D4616" w:rsidRDefault="00F10D47">
      <w:pPr>
        <w:pStyle w:val="BodyText"/>
        <w:tabs>
          <w:tab w:val="left" w:pos="1834"/>
          <w:tab w:val="left" w:pos="6347"/>
        </w:tabs>
        <w:spacing w:before="21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</w:rPr>
        <w:t>Type:</w:t>
      </w:r>
      <w:r w:rsidRPr="004D4616">
        <w:rPr>
          <w:rFonts w:ascii="Bahnschrift SemiLight" w:hAnsi="Bahnschrift SemiLight"/>
          <w:color w:val="001A45"/>
        </w:rPr>
        <w:tab/>
      </w:r>
      <w:r w:rsidRPr="004D4616">
        <w:rPr>
          <w:rFonts w:ascii="Bahnschrift SemiLight" w:hAnsi="Bahnschrift SemiLight"/>
          <w:color w:val="001A45"/>
          <w:u w:val="single" w:color="001A45"/>
        </w:rPr>
        <w:t xml:space="preserve"> </w:t>
      </w:r>
      <w:r w:rsidRPr="004D4616">
        <w:rPr>
          <w:rFonts w:ascii="Bahnschrift SemiLight" w:hAnsi="Bahnschrift SemiLight"/>
          <w:color w:val="001A45"/>
          <w:u w:val="single" w:color="001A45"/>
        </w:rPr>
        <w:tab/>
      </w:r>
    </w:p>
    <w:p w14:paraId="7E7DDB85" w14:textId="77777777" w:rsidR="00854BAC" w:rsidRPr="004D4616" w:rsidRDefault="00F10D47">
      <w:pPr>
        <w:pStyle w:val="BodyText"/>
        <w:spacing w:before="115"/>
        <w:ind w:left="71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</w:rPr>
        <w:br w:type="column"/>
      </w:r>
      <w:r w:rsidRPr="004D4616">
        <w:rPr>
          <w:rFonts w:ascii="Bahnschrift SemiLight" w:hAnsi="Bahnschrift SemiLight"/>
          <w:color w:val="001A45"/>
        </w:rPr>
        <w:t>ABN:</w:t>
      </w:r>
    </w:p>
    <w:p w14:paraId="3D5B74FA" w14:textId="77777777" w:rsidR="00854BAC" w:rsidRPr="004D4616" w:rsidRDefault="00854BAC">
      <w:pPr>
        <w:rPr>
          <w:rFonts w:ascii="Bahnschrift SemiLight" w:hAnsi="Bahnschrift SemiLight"/>
        </w:rPr>
        <w:sectPr w:rsidR="00854BAC" w:rsidRPr="004D4616">
          <w:type w:val="continuous"/>
          <w:pgSz w:w="11910" w:h="16840"/>
          <w:pgMar w:top="60" w:right="40" w:bottom="0" w:left="420" w:header="720" w:footer="720" w:gutter="0"/>
          <w:cols w:num="2" w:space="720" w:equalWidth="0">
            <w:col w:w="6348" w:space="40"/>
            <w:col w:w="5062"/>
          </w:cols>
        </w:sectPr>
      </w:pPr>
    </w:p>
    <w:p w14:paraId="78A377CE" w14:textId="77777777" w:rsidR="00854BAC" w:rsidRPr="004D4616" w:rsidRDefault="00854BAC">
      <w:pPr>
        <w:pStyle w:val="BodyText"/>
        <w:spacing w:before="11"/>
        <w:rPr>
          <w:rFonts w:ascii="Bahnschrift SemiLight" w:hAnsi="Bahnschrift SemiLight"/>
          <w:sz w:val="10"/>
        </w:rPr>
      </w:pPr>
    </w:p>
    <w:p w14:paraId="323803A3" w14:textId="77777777" w:rsidR="00854BAC" w:rsidRPr="004D4616" w:rsidRDefault="00F10D47">
      <w:pPr>
        <w:pStyle w:val="BodyText"/>
        <w:tabs>
          <w:tab w:val="left" w:pos="1834"/>
          <w:tab w:val="left" w:pos="10958"/>
        </w:tabs>
        <w:spacing w:before="94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</w:rPr>
        <w:t>Invoice Address:</w:t>
      </w:r>
      <w:r w:rsidRPr="004D4616">
        <w:rPr>
          <w:rFonts w:ascii="Bahnschrift SemiLight" w:hAnsi="Bahnschrift SemiLight"/>
          <w:color w:val="001A45"/>
        </w:rPr>
        <w:tab/>
      </w:r>
      <w:r w:rsidRPr="004D4616">
        <w:rPr>
          <w:rFonts w:ascii="Bahnschrift SemiLight" w:hAnsi="Bahnschrift SemiLight"/>
          <w:color w:val="001A45"/>
          <w:u w:val="single" w:color="001A45"/>
        </w:rPr>
        <w:t xml:space="preserve"> </w:t>
      </w:r>
      <w:r w:rsidRPr="004D4616">
        <w:rPr>
          <w:rFonts w:ascii="Bahnschrift SemiLight" w:hAnsi="Bahnschrift SemiLight"/>
          <w:color w:val="001A45"/>
          <w:u w:val="single" w:color="001A45"/>
        </w:rPr>
        <w:tab/>
      </w:r>
    </w:p>
    <w:p w14:paraId="29F049FA" w14:textId="443DA574" w:rsidR="00854BAC" w:rsidRPr="004D4616" w:rsidRDefault="00146E74">
      <w:pPr>
        <w:pStyle w:val="BodyText"/>
        <w:spacing w:before="4"/>
        <w:rPr>
          <w:rFonts w:ascii="Bahnschrift SemiLight" w:hAnsi="Bahnschrift SemiLight"/>
          <w:sz w:val="29"/>
        </w:rPr>
      </w:pP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31ED6DE" wp14:editId="220DE30B">
                <wp:simplePos x="0" y="0"/>
                <wp:positionH relativeFrom="page">
                  <wp:posOffset>1431290</wp:posOffset>
                </wp:positionH>
                <wp:positionV relativeFrom="paragraph">
                  <wp:posOffset>242570</wp:posOffset>
                </wp:positionV>
                <wp:extent cx="5768975" cy="1270"/>
                <wp:effectExtent l="0" t="0" r="0" b="0"/>
                <wp:wrapTopAndBottom/>
                <wp:docPr id="32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8975" cy="1270"/>
                        </a:xfrm>
                        <a:custGeom>
                          <a:avLst/>
                          <a:gdLst>
                            <a:gd name="T0" fmla="+- 0 2254 2254"/>
                            <a:gd name="T1" fmla="*/ T0 w 9085"/>
                            <a:gd name="T2" fmla="+- 0 11339 2254"/>
                            <a:gd name="T3" fmla="*/ T2 w 908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85">
                              <a:moveTo>
                                <a:pt x="0" y="0"/>
                              </a:moveTo>
                              <a:lnTo>
                                <a:pt x="9085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EAE4AC" id="Freeform 31" o:spid="_x0000_s1026" style="position:absolute;margin-left:112.7pt;margin-top:19.1pt;width:454.2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8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" path="m,l9085,e" filled="f" strokecolor="#001a45" strokeweight=".5pt">
                <v:path arrowok="t" o:connecttype="custom" o:connectlocs="0,0;5768975,0" o:connectangles="0,0"/>
                <w10:wrap type="topAndBottom" anchorx="page"/>
              </v:shape>
            </w:pict>
          </mc:Fallback>
        </mc:AlternateContent>
      </w:r>
    </w:p>
    <w:p w14:paraId="0252B36C" w14:textId="2256AD78" w:rsidR="00854BAC" w:rsidRPr="004D4616" w:rsidRDefault="001C0772">
      <w:pPr>
        <w:pStyle w:val="BodyText"/>
        <w:spacing w:before="80" w:after="62"/>
        <w:ind w:right="1968"/>
        <w:jc w:val="right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7856" behindDoc="0" locked="0" layoutInCell="1" allowOverlap="1" wp14:anchorId="2BE3A4F3" wp14:editId="5476DDC3">
                <wp:simplePos x="0" y="0"/>
                <wp:positionH relativeFrom="page">
                  <wp:posOffset>6360160</wp:posOffset>
                </wp:positionH>
                <wp:positionV relativeFrom="paragraph">
                  <wp:posOffset>86995</wp:posOffset>
                </wp:positionV>
                <wp:extent cx="828040" cy="198120"/>
                <wp:effectExtent l="0" t="0" r="0" b="0"/>
                <wp:wrapNone/>
                <wp:docPr id="29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04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1A45"/>
                                <w:left w:val="single" w:sz="4" w:space="0" w:color="001A45"/>
                                <w:bottom w:val="single" w:sz="4" w:space="0" w:color="001A45"/>
                                <w:right w:val="single" w:sz="4" w:space="0" w:color="001A45"/>
                                <w:insideH w:val="single" w:sz="4" w:space="0" w:color="001A45"/>
                                <w:insideV w:val="single" w:sz="4" w:space="0" w:color="001A45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3"/>
                              <w:gridCol w:w="322"/>
                              <w:gridCol w:w="322"/>
                              <w:gridCol w:w="323"/>
                            </w:tblGrid>
                            <w:tr w:rsidR="00854BAC" w14:paraId="6F1AC5FD" w14:textId="77777777">
                              <w:trPr>
                                <w:trHeight w:val="291"/>
                              </w:trPr>
                              <w:tc>
                                <w:tcPr>
                                  <w:tcW w:w="323" w:type="dxa"/>
                                  <w:tcBorders>
                                    <w:right w:val="single" w:sz="6" w:space="0" w:color="001A45"/>
                                  </w:tcBorders>
                                </w:tcPr>
                                <w:p w14:paraId="2F529E34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0F8C039D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097365E5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left w:val="single" w:sz="6" w:space="0" w:color="001A45"/>
                                  </w:tcBorders>
                                </w:tcPr>
                                <w:p w14:paraId="2B18BD16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12A624F" w14:textId="77777777" w:rsidR="00854BAC" w:rsidRDefault="00854BA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E3A4F3" id="Text Box 28" o:spid="_x0000_s1027" type="#_x0000_t202" style="position:absolute;left:0;text-align:left;margin-left:500.8pt;margin-top:6.85pt;width:65.2pt;height:15.6pt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1A45"/>
                          <w:left w:val="single" w:sz="4" w:space="0" w:color="001A45"/>
                          <w:bottom w:val="single" w:sz="4" w:space="0" w:color="001A45"/>
                          <w:right w:val="single" w:sz="4" w:space="0" w:color="001A45"/>
                          <w:insideH w:val="single" w:sz="4" w:space="0" w:color="001A45"/>
                          <w:insideV w:val="single" w:sz="4" w:space="0" w:color="001A45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3"/>
                        <w:gridCol w:w="322"/>
                        <w:gridCol w:w="322"/>
                        <w:gridCol w:w="323"/>
                      </w:tblGrid>
                      <w:tr w:rsidR="00854BAC" w14:paraId="6F1AC5FD" w14:textId="77777777">
                        <w:trPr>
                          <w:trHeight w:val="291"/>
                        </w:trPr>
                        <w:tc>
                          <w:tcPr>
                            <w:tcW w:w="323" w:type="dxa"/>
                            <w:tcBorders>
                              <w:right w:val="single" w:sz="6" w:space="0" w:color="001A45"/>
                            </w:tcBorders>
                          </w:tcPr>
                          <w:p w14:paraId="2F529E34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0F8C039D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097365E5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3" w:type="dxa"/>
                            <w:tcBorders>
                              <w:left w:val="single" w:sz="6" w:space="0" w:color="001A45"/>
                            </w:tcBorders>
                          </w:tcPr>
                          <w:p w14:paraId="2B18BD16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712A624F" w14:textId="77777777" w:rsidR="00854BAC" w:rsidRDefault="00854BA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10D47" w:rsidRPr="004D4616">
        <w:rPr>
          <w:rFonts w:ascii="Bahnschrift SemiLight" w:hAnsi="Bahnschrift SemiLight"/>
          <w:color w:val="001A45"/>
        </w:rPr>
        <w:t>Post</w:t>
      </w:r>
      <w:r w:rsidR="00F10D47" w:rsidRPr="004D4616">
        <w:rPr>
          <w:rFonts w:ascii="Bahnschrift SemiLight" w:hAnsi="Bahnschrift SemiLight"/>
          <w:color w:val="001A45"/>
          <w:spacing w:val="-1"/>
        </w:rPr>
        <w:t xml:space="preserve"> </w:t>
      </w:r>
      <w:r w:rsidR="00F10D47" w:rsidRPr="004D4616">
        <w:rPr>
          <w:rFonts w:ascii="Bahnschrift SemiLight" w:hAnsi="Bahnschrift SemiLight"/>
          <w:color w:val="001A45"/>
        </w:rPr>
        <w:t>Code:</w:t>
      </w:r>
    </w:p>
    <w:p w14:paraId="39B9E12B" w14:textId="638CC249" w:rsidR="00854BAC" w:rsidRPr="004D4616" w:rsidRDefault="00146E74">
      <w:pPr>
        <w:pStyle w:val="BodyText"/>
        <w:spacing w:line="20" w:lineRule="exact"/>
        <w:ind w:left="1829"/>
        <w:rPr>
          <w:rFonts w:ascii="Bahnschrift SemiLight" w:hAnsi="Bahnschrift SemiLight"/>
          <w:sz w:val="2"/>
        </w:rPr>
      </w:pPr>
      <w:r w:rsidRPr="004D4616">
        <w:rPr>
          <w:rFonts w:ascii="Bahnschrift SemiLight" w:hAnsi="Bahnschrift SemiLight"/>
          <w:noProof/>
          <w:sz w:val="2"/>
        </w:rPr>
        <mc:AlternateContent>
          <mc:Choice Requires="wpg">
            <w:drawing>
              <wp:inline distT="0" distB="0" distL="0" distR="0" wp14:anchorId="61F91691" wp14:editId="021465A9">
                <wp:extent cx="4220845" cy="6350"/>
                <wp:effectExtent l="8890" t="10795" r="8890" b="1905"/>
                <wp:docPr id="3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20845" cy="6350"/>
                          <a:chOff x="0" y="0"/>
                          <a:chExt cx="6647" cy="10"/>
                        </a:xfrm>
                      </wpg:grpSpPr>
                      <wps:wsp>
                        <wps:cNvPr id="31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664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1A4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E8E6DD" id="Group 29" o:spid="_x0000_s1026" style="width:332.35pt;height:.5pt;mso-position-horizontal-relative:char;mso-position-vertical-relative:line" coordsize="664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">
                <v:line id="Line 30" o:spid="_x0000_s1027" style="position:absolute;visibility:visible;mso-wrap-style:square" from="0,5" to="664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" strokecolor="#001a45" strokeweight=".5pt"/>
                <w10:anchorlock/>
              </v:group>
            </w:pict>
          </mc:Fallback>
        </mc:AlternateContent>
      </w:r>
    </w:p>
    <w:p w14:paraId="3BC75A3D" w14:textId="77777777" w:rsidR="00854BAC" w:rsidRPr="004D4616" w:rsidRDefault="00854BAC">
      <w:pPr>
        <w:pStyle w:val="BodyText"/>
        <w:rPr>
          <w:rFonts w:ascii="Bahnschrift SemiLight" w:hAnsi="Bahnschrift SemiLight"/>
          <w:sz w:val="22"/>
        </w:rPr>
      </w:pPr>
    </w:p>
    <w:p w14:paraId="69DDBD56" w14:textId="09371CC0" w:rsidR="00854BAC" w:rsidRPr="004D4616" w:rsidRDefault="00F10D47">
      <w:pPr>
        <w:pStyle w:val="BodyText"/>
        <w:tabs>
          <w:tab w:val="left" w:pos="1834"/>
          <w:tab w:val="left" w:pos="10958"/>
        </w:tabs>
        <w:spacing w:before="134" w:line="203" w:lineRule="exact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</w:rPr>
        <w:t>Registered</w:t>
      </w:r>
      <w:r w:rsidRPr="004D4616">
        <w:rPr>
          <w:rFonts w:ascii="Bahnschrift SemiLight" w:hAnsi="Bahnschrift SemiLight"/>
          <w:color w:val="001A45"/>
        </w:rPr>
        <w:tab/>
      </w:r>
      <w:r w:rsidRPr="004D4616">
        <w:rPr>
          <w:rFonts w:ascii="Bahnschrift SemiLight" w:hAnsi="Bahnschrift SemiLight"/>
          <w:color w:val="001A45"/>
          <w:u w:val="single" w:color="001A45"/>
        </w:rPr>
        <w:t xml:space="preserve"> </w:t>
      </w:r>
      <w:r w:rsidRPr="004D4616">
        <w:rPr>
          <w:rFonts w:ascii="Bahnschrift SemiLight" w:hAnsi="Bahnschrift SemiLight"/>
          <w:color w:val="001A45"/>
          <w:u w:val="single" w:color="001A45"/>
        </w:rPr>
        <w:tab/>
      </w:r>
    </w:p>
    <w:p w14:paraId="7AB56AA6" w14:textId="77777777" w:rsidR="00854BAC" w:rsidRPr="004D4616" w:rsidRDefault="00F10D47">
      <w:pPr>
        <w:pStyle w:val="BodyText"/>
        <w:spacing w:line="203" w:lineRule="exact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</w:rPr>
        <w:t>Office:</w:t>
      </w:r>
    </w:p>
    <w:p w14:paraId="1CC95D6A" w14:textId="30D1EF44" w:rsidR="00854BAC" w:rsidRPr="004D4616" w:rsidRDefault="001C0772">
      <w:pPr>
        <w:spacing w:before="25" w:line="201" w:lineRule="auto"/>
        <w:ind w:left="104" w:right="10759"/>
        <w:rPr>
          <w:rFonts w:ascii="Bahnschrift SemiLight" w:hAnsi="Bahnschrift SemiLight"/>
          <w:sz w:val="12"/>
        </w:rPr>
      </w:pP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8880" behindDoc="0" locked="0" layoutInCell="1" allowOverlap="1" wp14:anchorId="5620FD3C" wp14:editId="1E266013">
                <wp:simplePos x="0" y="0"/>
                <wp:positionH relativeFrom="page">
                  <wp:posOffset>1400810</wp:posOffset>
                </wp:positionH>
                <wp:positionV relativeFrom="paragraph">
                  <wp:posOffset>589280</wp:posOffset>
                </wp:positionV>
                <wp:extent cx="2477135" cy="198120"/>
                <wp:effectExtent l="0" t="0" r="0" b="0"/>
                <wp:wrapNone/>
                <wp:docPr id="2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7135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1A45"/>
                                <w:left w:val="single" w:sz="4" w:space="0" w:color="001A45"/>
                                <w:bottom w:val="single" w:sz="4" w:space="0" w:color="001A45"/>
                                <w:right w:val="single" w:sz="4" w:space="0" w:color="001A45"/>
                                <w:insideH w:val="single" w:sz="4" w:space="0" w:color="001A45"/>
                                <w:insideV w:val="single" w:sz="4" w:space="0" w:color="001A45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5"/>
                              <w:gridCol w:w="326"/>
                              <w:gridCol w:w="326"/>
                              <w:gridCol w:w="326"/>
                              <w:gridCol w:w="326"/>
                              <w:gridCol w:w="324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3"/>
                            </w:tblGrid>
                            <w:tr w:rsidR="00854BAC" w14:paraId="24CBB81E" w14:textId="77777777">
                              <w:trPr>
                                <w:trHeight w:val="291"/>
                              </w:trPr>
                              <w:tc>
                                <w:tcPr>
                                  <w:tcW w:w="325" w:type="dxa"/>
                                  <w:tcBorders>
                                    <w:right w:val="single" w:sz="6" w:space="0" w:color="001A45"/>
                                  </w:tcBorders>
                                </w:tcPr>
                                <w:p w14:paraId="7E78118B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5F45FACE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1AB38DAD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754EDB58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6D41B354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0C89A12B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16F8A7A5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5C44212F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CB9E36A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42561D18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7CA6F569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left w:val="single" w:sz="6" w:space="0" w:color="001A45"/>
                                  </w:tcBorders>
                                </w:tcPr>
                                <w:p w14:paraId="2C21B93A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6632CC4" w14:textId="77777777" w:rsidR="00854BAC" w:rsidRDefault="00854BA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20FD3C" id="Text Box 24" o:spid="_x0000_s1028" type="#_x0000_t202" style="position:absolute;left:0;text-align:left;margin-left:110.3pt;margin-top:46.4pt;width:195.05pt;height:15.6pt;z-index:1573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1A45"/>
                          <w:left w:val="single" w:sz="4" w:space="0" w:color="001A45"/>
                          <w:bottom w:val="single" w:sz="4" w:space="0" w:color="001A45"/>
                          <w:right w:val="single" w:sz="4" w:space="0" w:color="001A45"/>
                          <w:insideH w:val="single" w:sz="4" w:space="0" w:color="001A45"/>
                          <w:insideV w:val="single" w:sz="4" w:space="0" w:color="001A45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5"/>
                        <w:gridCol w:w="326"/>
                        <w:gridCol w:w="326"/>
                        <w:gridCol w:w="326"/>
                        <w:gridCol w:w="326"/>
                        <w:gridCol w:w="324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3"/>
                      </w:tblGrid>
                      <w:tr w:rsidR="00854BAC" w14:paraId="24CBB81E" w14:textId="77777777">
                        <w:trPr>
                          <w:trHeight w:val="291"/>
                        </w:trPr>
                        <w:tc>
                          <w:tcPr>
                            <w:tcW w:w="325" w:type="dxa"/>
                            <w:tcBorders>
                              <w:right w:val="single" w:sz="6" w:space="0" w:color="001A45"/>
                            </w:tcBorders>
                          </w:tcPr>
                          <w:p w14:paraId="7E78118B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5F45FACE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1AB38DAD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754EDB58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6D41B354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4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0C89A12B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16F8A7A5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5C44212F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CB9E36A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42561D18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7CA6F569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3" w:type="dxa"/>
                            <w:tcBorders>
                              <w:left w:val="single" w:sz="6" w:space="0" w:color="001A45"/>
                            </w:tcBorders>
                          </w:tcPr>
                          <w:p w14:paraId="2C21B93A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36632CC4" w14:textId="77777777" w:rsidR="00854BAC" w:rsidRDefault="00854BA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46E74"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573BC3CF" wp14:editId="36A2E4ED">
                <wp:simplePos x="0" y="0"/>
                <wp:positionH relativeFrom="page">
                  <wp:posOffset>1431290</wp:posOffset>
                </wp:positionH>
                <wp:positionV relativeFrom="paragraph">
                  <wp:posOffset>102870</wp:posOffset>
                </wp:positionV>
                <wp:extent cx="5768975" cy="0"/>
                <wp:effectExtent l="0" t="0" r="0" b="0"/>
                <wp:wrapNone/>
                <wp:docPr id="28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89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E8968C" id="Line 27" o:spid="_x0000_s1026" style="position:absolute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2.7pt,8.1pt" to="566.9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" strokecolor="#001a45" strokeweight=".5pt">
                <w10:wrap anchorx="page"/>
              </v:line>
            </w:pict>
          </mc:Fallback>
        </mc:AlternateContent>
      </w:r>
      <w:r w:rsidR="00146E74"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2AD3CB9F" wp14:editId="23656BBD">
                <wp:simplePos x="0" y="0"/>
                <wp:positionH relativeFrom="page">
                  <wp:posOffset>6375400</wp:posOffset>
                </wp:positionH>
                <wp:positionV relativeFrom="paragraph">
                  <wp:posOffset>162560</wp:posOffset>
                </wp:positionV>
                <wp:extent cx="828040" cy="198120"/>
                <wp:effectExtent l="0" t="0" r="0" b="0"/>
                <wp:wrapNone/>
                <wp:docPr id="27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04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1A45"/>
                                <w:left w:val="single" w:sz="4" w:space="0" w:color="001A45"/>
                                <w:bottom w:val="single" w:sz="4" w:space="0" w:color="001A45"/>
                                <w:right w:val="single" w:sz="4" w:space="0" w:color="001A45"/>
                                <w:insideH w:val="single" w:sz="4" w:space="0" w:color="001A45"/>
                                <w:insideV w:val="single" w:sz="4" w:space="0" w:color="001A45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3"/>
                              <w:gridCol w:w="322"/>
                              <w:gridCol w:w="322"/>
                              <w:gridCol w:w="323"/>
                            </w:tblGrid>
                            <w:tr w:rsidR="00854BAC" w14:paraId="704EFEC1" w14:textId="77777777">
                              <w:trPr>
                                <w:trHeight w:val="291"/>
                              </w:trPr>
                              <w:tc>
                                <w:tcPr>
                                  <w:tcW w:w="323" w:type="dxa"/>
                                  <w:tcBorders>
                                    <w:right w:val="single" w:sz="6" w:space="0" w:color="001A45"/>
                                  </w:tcBorders>
                                </w:tcPr>
                                <w:p w14:paraId="63ABB5E8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4D6E77EC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21FB8622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left w:val="single" w:sz="6" w:space="0" w:color="001A45"/>
                                  </w:tcBorders>
                                </w:tcPr>
                                <w:p w14:paraId="49558152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1901565" w14:textId="77777777" w:rsidR="00854BAC" w:rsidRDefault="00854BA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3CB9F" id="Text Box 26" o:spid="_x0000_s1029" type="#_x0000_t202" style="position:absolute;left:0;text-align:left;margin-left:502pt;margin-top:12.8pt;width:65.2pt;height:15.6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1A45"/>
                          <w:left w:val="single" w:sz="4" w:space="0" w:color="001A45"/>
                          <w:bottom w:val="single" w:sz="4" w:space="0" w:color="001A45"/>
                          <w:right w:val="single" w:sz="4" w:space="0" w:color="001A45"/>
                          <w:insideH w:val="single" w:sz="4" w:space="0" w:color="001A45"/>
                          <w:insideV w:val="single" w:sz="4" w:space="0" w:color="001A45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3"/>
                        <w:gridCol w:w="322"/>
                        <w:gridCol w:w="322"/>
                        <w:gridCol w:w="323"/>
                      </w:tblGrid>
                      <w:tr w:rsidR="00854BAC" w14:paraId="704EFEC1" w14:textId="77777777">
                        <w:trPr>
                          <w:trHeight w:val="291"/>
                        </w:trPr>
                        <w:tc>
                          <w:tcPr>
                            <w:tcW w:w="323" w:type="dxa"/>
                            <w:tcBorders>
                              <w:right w:val="single" w:sz="6" w:space="0" w:color="001A45"/>
                            </w:tcBorders>
                          </w:tcPr>
                          <w:p w14:paraId="63ABB5E8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4D6E77EC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21FB8622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3" w:type="dxa"/>
                            <w:tcBorders>
                              <w:left w:val="single" w:sz="6" w:space="0" w:color="001A45"/>
                            </w:tcBorders>
                          </w:tcPr>
                          <w:p w14:paraId="49558152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21901565" w14:textId="77777777" w:rsidR="00854BAC" w:rsidRDefault="00854BA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10D47" w:rsidRPr="004D4616">
        <w:rPr>
          <w:rFonts w:ascii="Bahnschrift SemiLight" w:hAnsi="Bahnschrift SemiLight"/>
          <w:color w:val="001A45"/>
          <w:sz w:val="12"/>
        </w:rPr>
        <w:t>(if different</w:t>
      </w:r>
      <w:r w:rsidR="00F10D47" w:rsidRPr="004D4616">
        <w:rPr>
          <w:rFonts w:ascii="Bahnschrift SemiLight" w:hAnsi="Bahnschrift SemiLight"/>
          <w:color w:val="001A45"/>
          <w:spacing w:val="-31"/>
          <w:sz w:val="12"/>
        </w:rPr>
        <w:t xml:space="preserve"> </w:t>
      </w:r>
      <w:r w:rsidR="00F10D47" w:rsidRPr="004D4616">
        <w:rPr>
          <w:rFonts w:ascii="Bahnschrift SemiLight" w:hAnsi="Bahnschrift SemiLight"/>
          <w:color w:val="001A45"/>
          <w:sz w:val="12"/>
        </w:rPr>
        <w:t>to</w:t>
      </w:r>
      <w:r w:rsidR="00F10D47" w:rsidRPr="004D4616">
        <w:rPr>
          <w:rFonts w:ascii="Bahnschrift SemiLight" w:hAnsi="Bahnschrift SemiLight"/>
          <w:color w:val="001A45"/>
          <w:spacing w:val="-2"/>
          <w:sz w:val="12"/>
        </w:rPr>
        <w:t xml:space="preserve"> </w:t>
      </w:r>
      <w:r w:rsidR="00F10D47" w:rsidRPr="004D4616">
        <w:rPr>
          <w:rFonts w:ascii="Bahnschrift SemiLight" w:hAnsi="Bahnschrift SemiLight"/>
          <w:color w:val="001A45"/>
          <w:sz w:val="12"/>
        </w:rPr>
        <w:t>above)</w:t>
      </w:r>
    </w:p>
    <w:p w14:paraId="74116FC4" w14:textId="77777777" w:rsidR="00854BAC" w:rsidRPr="004D4616" w:rsidRDefault="00854BAC">
      <w:pPr>
        <w:spacing w:line="201" w:lineRule="auto"/>
        <w:rPr>
          <w:rFonts w:ascii="Bahnschrift SemiLight" w:hAnsi="Bahnschrift SemiLight"/>
          <w:sz w:val="12"/>
        </w:rPr>
        <w:sectPr w:rsidR="00854BAC" w:rsidRPr="004D4616">
          <w:type w:val="continuous"/>
          <w:pgSz w:w="11910" w:h="16840"/>
          <w:pgMar w:top="60" w:right="40" w:bottom="0" w:left="420" w:header="720" w:footer="720" w:gutter="0"/>
          <w:cols w:space="720"/>
        </w:sectPr>
      </w:pPr>
    </w:p>
    <w:p w14:paraId="5BF99E40" w14:textId="77777777" w:rsidR="00854BAC" w:rsidRPr="004D4616" w:rsidRDefault="00854BAC">
      <w:pPr>
        <w:pStyle w:val="BodyText"/>
        <w:spacing w:before="7"/>
        <w:rPr>
          <w:rFonts w:ascii="Bahnschrift SemiLight" w:hAnsi="Bahnschrift SemiLight"/>
          <w:sz w:val="29"/>
        </w:rPr>
      </w:pPr>
    </w:p>
    <w:p w14:paraId="1238D465" w14:textId="19857B25" w:rsidR="00854BAC" w:rsidRPr="004D4616" w:rsidRDefault="00146E74">
      <w:pPr>
        <w:pStyle w:val="BodyText"/>
        <w:spacing w:line="194" w:lineRule="exact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1A374A10" wp14:editId="77D5B96E">
                <wp:simplePos x="0" y="0"/>
                <wp:positionH relativeFrom="page">
                  <wp:posOffset>1431290</wp:posOffset>
                </wp:positionH>
                <wp:positionV relativeFrom="paragraph">
                  <wp:posOffset>-24765</wp:posOffset>
                </wp:positionV>
                <wp:extent cx="3248660" cy="0"/>
                <wp:effectExtent l="0" t="0" r="0" b="0"/>
                <wp:wrapNone/>
                <wp:docPr id="26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486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74ED57" id="Line 25" o:spid="_x0000_s1026" style="position:absolute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2.7pt,-1.95pt" to="368.5pt,-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" strokecolor="#001a45" strokeweight=".5pt">
                <w10:wrap anchorx="page"/>
              </v:line>
            </w:pict>
          </mc:Fallback>
        </mc:AlternateContent>
      </w:r>
      <w:r w:rsidR="00F10D47" w:rsidRPr="004D4616">
        <w:rPr>
          <w:rFonts w:ascii="Bahnschrift SemiLight" w:hAnsi="Bahnschrift SemiLight"/>
          <w:color w:val="001A45"/>
        </w:rPr>
        <w:t>Sales</w:t>
      </w:r>
    </w:p>
    <w:p w14:paraId="2938E3AF" w14:textId="77777777" w:rsidR="00854BAC" w:rsidRPr="004D4616" w:rsidRDefault="00F10D47">
      <w:pPr>
        <w:pStyle w:val="BodyText"/>
        <w:spacing w:before="9"/>
        <w:rPr>
          <w:rFonts w:ascii="Bahnschrift SemiLight" w:hAnsi="Bahnschrift SemiLight"/>
          <w:sz w:val="29"/>
        </w:rPr>
      </w:pPr>
      <w:r w:rsidRPr="004D4616">
        <w:rPr>
          <w:rFonts w:ascii="Bahnschrift SemiLight" w:hAnsi="Bahnschrift SemiLight"/>
        </w:rPr>
        <w:br w:type="column"/>
      </w:r>
    </w:p>
    <w:p w14:paraId="7E8D1FBF" w14:textId="77777777" w:rsidR="00854BAC" w:rsidRPr="004D4616" w:rsidRDefault="00F10D47">
      <w:pPr>
        <w:pStyle w:val="BodyText"/>
        <w:spacing w:before="26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</w:rPr>
        <w:br w:type="column"/>
      </w:r>
      <w:r w:rsidRPr="004D4616">
        <w:rPr>
          <w:rFonts w:ascii="Bahnschrift SemiLight" w:hAnsi="Bahnschrift SemiLight"/>
          <w:color w:val="001A45"/>
        </w:rPr>
        <w:t>Post</w:t>
      </w:r>
      <w:r w:rsidRPr="004D4616">
        <w:rPr>
          <w:rFonts w:ascii="Bahnschrift SemiLight" w:hAnsi="Bahnschrift SemiLight"/>
          <w:color w:val="001A45"/>
          <w:spacing w:val="-5"/>
        </w:rPr>
        <w:t xml:space="preserve"> </w:t>
      </w:r>
      <w:r w:rsidRPr="004D4616">
        <w:rPr>
          <w:rFonts w:ascii="Bahnschrift SemiLight" w:hAnsi="Bahnschrift SemiLight"/>
          <w:color w:val="001A45"/>
        </w:rPr>
        <w:t>Code:</w:t>
      </w:r>
    </w:p>
    <w:p w14:paraId="0707E032" w14:textId="77777777" w:rsidR="00854BAC" w:rsidRPr="004D4616" w:rsidRDefault="00854BAC">
      <w:pPr>
        <w:rPr>
          <w:rFonts w:ascii="Bahnschrift SemiLight" w:hAnsi="Bahnschrift SemiLight"/>
        </w:rPr>
        <w:sectPr w:rsidR="00854BAC" w:rsidRPr="004D4616">
          <w:type w:val="continuous"/>
          <w:pgSz w:w="11910" w:h="16840"/>
          <w:pgMar w:top="60" w:right="40" w:bottom="0" w:left="420" w:header="720" w:footer="720" w:gutter="0"/>
          <w:cols w:num="3" w:space="720" w:equalWidth="0">
            <w:col w:w="595" w:space="5343"/>
            <w:col w:w="565" w:space="1969"/>
            <w:col w:w="2978"/>
          </w:cols>
        </w:sectPr>
      </w:pPr>
    </w:p>
    <w:p w14:paraId="543090BD" w14:textId="77777777" w:rsidR="00854BAC" w:rsidRPr="004D4616" w:rsidRDefault="00F10D47">
      <w:pPr>
        <w:pStyle w:val="BodyText"/>
        <w:tabs>
          <w:tab w:val="left" w:pos="6042"/>
          <w:tab w:val="left" w:pos="6949"/>
          <w:tab w:val="left" w:pos="10966"/>
        </w:tabs>
        <w:spacing w:before="5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</w:rPr>
        <w:t>Tel</w:t>
      </w:r>
      <w:r w:rsidRPr="004D4616">
        <w:rPr>
          <w:rFonts w:ascii="Bahnschrift SemiLight" w:hAnsi="Bahnschrift SemiLight"/>
          <w:color w:val="001A45"/>
          <w:spacing w:val="-1"/>
        </w:rPr>
        <w:t xml:space="preserve"> </w:t>
      </w:r>
      <w:r w:rsidRPr="004D4616">
        <w:rPr>
          <w:rFonts w:ascii="Bahnschrift SemiLight" w:hAnsi="Bahnschrift SemiLight"/>
          <w:color w:val="001A45"/>
        </w:rPr>
        <w:t>No.:</w:t>
      </w:r>
      <w:r w:rsidRPr="004D4616">
        <w:rPr>
          <w:rFonts w:ascii="Bahnschrift SemiLight" w:hAnsi="Bahnschrift SemiLight"/>
          <w:color w:val="001A45"/>
        </w:rPr>
        <w:tab/>
        <w:t>Contact:</w:t>
      </w:r>
      <w:r w:rsidRPr="004D4616">
        <w:rPr>
          <w:rFonts w:ascii="Bahnschrift SemiLight" w:hAnsi="Bahnschrift SemiLight"/>
          <w:color w:val="001A45"/>
        </w:rPr>
        <w:tab/>
      </w:r>
      <w:r w:rsidRPr="004D4616">
        <w:rPr>
          <w:rFonts w:ascii="Bahnschrift SemiLight" w:hAnsi="Bahnschrift SemiLight"/>
          <w:color w:val="001A45"/>
          <w:u w:val="single" w:color="001A45"/>
        </w:rPr>
        <w:t xml:space="preserve"> </w:t>
      </w:r>
      <w:r w:rsidRPr="004D4616">
        <w:rPr>
          <w:rFonts w:ascii="Bahnschrift SemiLight" w:hAnsi="Bahnschrift SemiLight"/>
          <w:color w:val="001A45"/>
          <w:u w:val="single" w:color="001A45"/>
        </w:rPr>
        <w:tab/>
      </w:r>
    </w:p>
    <w:p w14:paraId="662D93CD" w14:textId="77777777" w:rsidR="00854BAC" w:rsidRPr="004D4616" w:rsidRDefault="00854BAC">
      <w:pPr>
        <w:pStyle w:val="BodyText"/>
        <w:spacing w:before="10"/>
        <w:rPr>
          <w:rFonts w:ascii="Bahnschrift SemiLight" w:hAnsi="Bahnschrift SemiLight"/>
          <w:sz w:val="9"/>
        </w:rPr>
      </w:pPr>
    </w:p>
    <w:p w14:paraId="7D8C03F3" w14:textId="7789D922" w:rsidR="00854BAC" w:rsidRPr="004D4616" w:rsidRDefault="00146E74">
      <w:pPr>
        <w:pStyle w:val="BodyText"/>
        <w:tabs>
          <w:tab w:val="left" w:pos="1834"/>
          <w:tab w:val="left" w:pos="10958"/>
        </w:tabs>
        <w:spacing w:before="95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9392" behindDoc="0" locked="0" layoutInCell="1" allowOverlap="1" wp14:anchorId="4A9FD431" wp14:editId="58816844">
                <wp:simplePos x="0" y="0"/>
                <wp:positionH relativeFrom="page">
                  <wp:posOffset>1431290</wp:posOffset>
                </wp:positionH>
                <wp:positionV relativeFrom="paragraph">
                  <wp:posOffset>267335</wp:posOffset>
                </wp:positionV>
                <wp:extent cx="2477135" cy="198120"/>
                <wp:effectExtent l="0" t="0" r="0" b="0"/>
                <wp:wrapNone/>
                <wp:docPr id="24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7135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1A45"/>
                                <w:left w:val="single" w:sz="4" w:space="0" w:color="001A45"/>
                                <w:bottom w:val="single" w:sz="4" w:space="0" w:color="001A45"/>
                                <w:right w:val="single" w:sz="4" w:space="0" w:color="001A45"/>
                                <w:insideH w:val="single" w:sz="4" w:space="0" w:color="001A45"/>
                                <w:insideV w:val="single" w:sz="4" w:space="0" w:color="001A45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5"/>
                              <w:gridCol w:w="326"/>
                              <w:gridCol w:w="326"/>
                              <w:gridCol w:w="326"/>
                              <w:gridCol w:w="326"/>
                              <w:gridCol w:w="324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3"/>
                            </w:tblGrid>
                            <w:tr w:rsidR="00854BAC" w14:paraId="374C1BAF" w14:textId="77777777">
                              <w:trPr>
                                <w:trHeight w:val="291"/>
                              </w:trPr>
                              <w:tc>
                                <w:tcPr>
                                  <w:tcW w:w="325" w:type="dxa"/>
                                  <w:tcBorders>
                                    <w:right w:val="single" w:sz="6" w:space="0" w:color="001A45"/>
                                  </w:tcBorders>
                                </w:tcPr>
                                <w:p w14:paraId="7E206E0F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D2B3C8C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EBE8D84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2F47E5CF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7447FC67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08AB0331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23A62760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84146AC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B410230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47FDACC6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69DA10C1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left w:val="single" w:sz="6" w:space="0" w:color="001A45"/>
                                  </w:tcBorders>
                                </w:tcPr>
                                <w:p w14:paraId="6DC19A5F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DCED513" w14:textId="77777777" w:rsidR="00854BAC" w:rsidRDefault="00854BA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9FD431" id="Text Box 23" o:spid="_x0000_s1030" type="#_x0000_t202" style="position:absolute;left:0;text-align:left;margin-left:112.7pt;margin-top:21.05pt;width:195.05pt;height:15.6pt;z-index:1573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1A45"/>
                          <w:left w:val="single" w:sz="4" w:space="0" w:color="001A45"/>
                          <w:bottom w:val="single" w:sz="4" w:space="0" w:color="001A45"/>
                          <w:right w:val="single" w:sz="4" w:space="0" w:color="001A45"/>
                          <w:insideH w:val="single" w:sz="4" w:space="0" w:color="001A45"/>
                          <w:insideV w:val="single" w:sz="4" w:space="0" w:color="001A45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5"/>
                        <w:gridCol w:w="326"/>
                        <w:gridCol w:w="326"/>
                        <w:gridCol w:w="326"/>
                        <w:gridCol w:w="326"/>
                        <w:gridCol w:w="324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3"/>
                      </w:tblGrid>
                      <w:tr w:rsidR="00854BAC" w14:paraId="374C1BAF" w14:textId="77777777">
                        <w:trPr>
                          <w:trHeight w:val="291"/>
                        </w:trPr>
                        <w:tc>
                          <w:tcPr>
                            <w:tcW w:w="325" w:type="dxa"/>
                            <w:tcBorders>
                              <w:right w:val="single" w:sz="6" w:space="0" w:color="001A45"/>
                            </w:tcBorders>
                          </w:tcPr>
                          <w:p w14:paraId="7E206E0F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D2B3C8C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EBE8D84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2F47E5CF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7447FC67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4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08AB0331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23A62760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84146AC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B410230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47FDACC6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69DA10C1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3" w:type="dxa"/>
                            <w:tcBorders>
                              <w:left w:val="single" w:sz="6" w:space="0" w:color="001A45"/>
                            </w:tcBorders>
                          </w:tcPr>
                          <w:p w14:paraId="6DC19A5F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7DCED513" w14:textId="77777777" w:rsidR="00854BAC" w:rsidRDefault="00854BA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10D47" w:rsidRPr="004D4616">
        <w:rPr>
          <w:rFonts w:ascii="Bahnschrift SemiLight" w:hAnsi="Bahnschrift SemiLight"/>
          <w:color w:val="001A45"/>
        </w:rPr>
        <w:t>Sales Email:</w:t>
      </w:r>
      <w:r w:rsidR="00F10D47" w:rsidRPr="004D4616">
        <w:rPr>
          <w:rFonts w:ascii="Bahnschrift SemiLight" w:hAnsi="Bahnschrift SemiLight"/>
          <w:color w:val="001A45"/>
        </w:rPr>
        <w:tab/>
      </w:r>
      <w:r w:rsidR="00F10D47" w:rsidRPr="004D4616">
        <w:rPr>
          <w:rFonts w:ascii="Bahnschrift SemiLight" w:hAnsi="Bahnschrift SemiLight"/>
          <w:color w:val="001A45"/>
          <w:u w:val="single" w:color="001A45"/>
        </w:rPr>
        <w:t xml:space="preserve"> </w:t>
      </w:r>
      <w:r w:rsidR="00F10D47" w:rsidRPr="004D4616">
        <w:rPr>
          <w:rFonts w:ascii="Bahnschrift SemiLight" w:hAnsi="Bahnschrift SemiLight"/>
          <w:color w:val="001A45"/>
          <w:u w:val="single" w:color="001A45"/>
        </w:rPr>
        <w:tab/>
      </w:r>
    </w:p>
    <w:p w14:paraId="7F80715E" w14:textId="77777777" w:rsidR="00854BAC" w:rsidRPr="004D4616" w:rsidRDefault="00854BAC">
      <w:pPr>
        <w:rPr>
          <w:rFonts w:ascii="Bahnschrift SemiLight" w:hAnsi="Bahnschrift SemiLight"/>
        </w:rPr>
        <w:sectPr w:rsidR="00854BAC" w:rsidRPr="004D4616">
          <w:type w:val="continuous"/>
          <w:pgSz w:w="11910" w:h="16840"/>
          <w:pgMar w:top="60" w:right="40" w:bottom="0" w:left="420" w:header="720" w:footer="720" w:gutter="0"/>
          <w:cols w:space="720"/>
        </w:sectPr>
      </w:pPr>
    </w:p>
    <w:p w14:paraId="7D8A1928" w14:textId="77777777" w:rsidR="00854BAC" w:rsidRPr="004D4616" w:rsidRDefault="00F10D47">
      <w:pPr>
        <w:pStyle w:val="BodyText"/>
        <w:spacing w:before="28" w:line="273" w:lineRule="auto"/>
        <w:ind w:left="104" w:right="25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  <w:spacing w:val="-5"/>
        </w:rPr>
        <w:t>Accounts</w:t>
      </w:r>
      <w:r w:rsidRPr="004D4616">
        <w:rPr>
          <w:rFonts w:ascii="Bahnschrift SemiLight" w:hAnsi="Bahnschrift SemiLight"/>
          <w:color w:val="001A45"/>
          <w:spacing w:val="-47"/>
        </w:rPr>
        <w:t xml:space="preserve"> </w:t>
      </w:r>
      <w:r w:rsidRPr="004D4616">
        <w:rPr>
          <w:rFonts w:ascii="Bahnschrift SemiLight" w:hAnsi="Bahnschrift SemiLight"/>
          <w:color w:val="001A45"/>
          <w:spacing w:val="-5"/>
        </w:rPr>
        <w:t>Tel.</w:t>
      </w:r>
      <w:r w:rsidRPr="004D4616">
        <w:rPr>
          <w:rFonts w:ascii="Bahnschrift SemiLight" w:hAnsi="Bahnschrift SemiLight"/>
          <w:color w:val="001A45"/>
          <w:spacing w:val="-9"/>
        </w:rPr>
        <w:t xml:space="preserve"> </w:t>
      </w:r>
      <w:r w:rsidRPr="004D4616">
        <w:rPr>
          <w:rFonts w:ascii="Bahnschrift SemiLight" w:hAnsi="Bahnschrift SemiLight"/>
          <w:color w:val="001A45"/>
          <w:spacing w:val="-4"/>
        </w:rPr>
        <w:t>No.:</w:t>
      </w:r>
    </w:p>
    <w:p w14:paraId="35F41708" w14:textId="77777777" w:rsidR="00854BAC" w:rsidRPr="004D4616" w:rsidRDefault="00F10D47">
      <w:pPr>
        <w:pStyle w:val="BodyText"/>
        <w:spacing w:before="66" w:line="201" w:lineRule="exact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</w:rPr>
        <w:br w:type="column"/>
      </w:r>
      <w:r w:rsidRPr="004D4616">
        <w:rPr>
          <w:rFonts w:ascii="Bahnschrift SemiLight" w:hAnsi="Bahnschrift SemiLight"/>
          <w:color w:val="001A45"/>
        </w:rPr>
        <w:t>Accounts</w:t>
      </w:r>
    </w:p>
    <w:p w14:paraId="70245F5A" w14:textId="77777777" w:rsidR="00854BAC" w:rsidRPr="004D4616" w:rsidRDefault="00F10D47">
      <w:pPr>
        <w:pStyle w:val="BodyText"/>
        <w:tabs>
          <w:tab w:val="left" w:pos="1011"/>
          <w:tab w:val="left" w:pos="5020"/>
        </w:tabs>
        <w:spacing w:line="201" w:lineRule="exact"/>
        <w:ind w:left="104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</w:rPr>
        <w:t>Contact:</w:t>
      </w:r>
      <w:r w:rsidRPr="004D4616">
        <w:rPr>
          <w:rFonts w:ascii="Bahnschrift SemiLight" w:hAnsi="Bahnschrift SemiLight"/>
          <w:color w:val="001A45"/>
        </w:rPr>
        <w:tab/>
      </w:r>
      <w:r w:rsidRPr="004D4616">
        <w:rPr>
          <w:rFonts w:ascii="Bahnschrift SemiLight" w:hAnsi="Bahnschrift SemiLight"/>
          <w:color w:val="001A45"/>
          <w:u w:val="single" w:color="001A45"/>
        </w:rPr>
        <w:t xml:space="preserve"> </w:t>
      </w:r>
      <w:r w:rsidRPr="004D4616">
        <w:rPr>
          <w:rFonts w:ascii="Bahnschrift SemiLight" w:hAnsi="Bahnschrift SemiLight"/>
          <w:color w:val="001A45"/>
          <w:u w:val="single" w:color="001A45"/>
        </w:rPr>
        <w:tab/>
      </w:r>
    </w:p>
    <w:p w14:paraId="3E6AEA8B" w14:textId="77777777" w:rsidR="00854BAC" w:rsidRPr="004D4616" w:rsidRDefault="00854BAC">
      <w:pPr>
        <w:spacing w:line="201" w:lineRule="exact"/>
        <w:rPr>
          <w:rFonts w:ascii="Bahnschrift SemiLight" w:hAnsi="Bahnschrift SemiLight"/>
        </w:rPr>
        <w:sectPr w:rsidR="00854BAC" w:rsidRPr="004D4616">
          <w:type w:val="continuous"/>
          <w:pgSz w:w="11910" w:h="16840"/>
          <w:pgMar w:top="60" w:right="40" w:bottom="0" w:left="420" w:header="720" w:footer="720" w:gutter="0"/>
          <w:cols w:num="2" w:space="720" w:equalWidth="0">
            <w:col w:w="850" w:space="5089"/>
            <w:col w:w="5511"/>
          </w:cols>
        </w:sectPr>
      </w:pPr>
    </w:p>
    <w:p w14:paraId="26B4B13C" w14:textId="77777777" w:rsidR="00854BAC" w:rsidRPr="004D4616" w:rsidRDefault="00F10D47">
      <w:pPr>
        <w:pStyle w:val="BodyText"/>
        <w:tabs>
          <w:tab w:val="left" w:pos="10958"/>
        </w:tabs>
        <w:spacing w:before="162"/>
        <w:ind w:left="104"/>
        <w:jc w:val="both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  <w:w w:val="95"/>
        </w:rPr>
        <w:t>Accounts</w:t>
      </w:r>
      <w:r w:rsidRPr="004D4616">
        <w:rPr>
          <w:rFonts w:ascii="Bahnschrift SemiLight" w:hAnsi="Bahnschrift SemiLight"/>
          <w:color w:val="001A45"/>
          <w:spacing w:val="-7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w w:val="95"/>
        </w:rPr>
        <w:t xml:space="preserve">Email:         </w:t>
      </w:r>
      <w:r w:rsidRPr="004D4616">
        <w:rPr>
          <w:rFonts w:ascii="Bahnschrift SemiLight" w:hAnsi="Bahnschrift SemiLight"/>
          <w:color w:val="001A45"/>
          <w:spacing w:val="-6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w w:val="95"/>
          <w:u w:val="single" w:color="001A45"/>
        </w:rPr>
        <w:t xml:space="preserve"> </w:t>
      </w:r>
      <w:r w:rsidRPr="004D4616">
        <w:rPr>
          <w:rFonts w:ascii="Bahnschrift SemiLight" w:hAnsi="Bahnschrift SemiLight"/>
          <w:color w:val="001A45"/>
          <w:w w:val="95"/>
          <w:u w:val="single" w:color="001A45"/>
        </w:rPr>
        <w:tab/>
      </w:r>
    </w:p>
    <w:p w14:paraId="7D00235C" w14:textId="77777777" w:rsidR="00854BAC" w:rsidRPr="004D4616" w:rsidRDefault="00F10D47">
      <w:pPr>
        <w:pStyle w:val="BodyText"/>
        <w:spacing w:before="78"/>
        <w:ind w:left="104"/>
        <w:jc w:val="both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  <w:spacing w:val="-1"/>
          <w:w w:val="95"/>
        </w:rPr>
        <w:t>Please</w:t>
      </w:r>
      <w:r w:rsidRPr="004D4616">
        <w:rPr>
          <w:rFonts w:ascii="Bahnschrift SemiLight" w:hAnsi="Bahnschrift SemiLight"/>
          <w:color w:val="001A45"/>
          <w:spacing w:val="-9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complete</w:t>
      </w:r>
      <w:r w:rsidRPr="004D4616">
        <w:rPr>
          <w:rFonts w:ascii="Bahnschrift SemiLight" w:hAnsi="Bahnschrift SemiLight"/>
          <w:color w:val="001A45"/>
          <w:spacing w:val="-9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to</w:t>
      </w:r>
      <w:r w:rsidRPr="004D4616">
        <w:rPr>
          <w:rFonts w:ascii="Bahnschrift SemiLight" w:hAnsi="Bahnschrift SemiLight"/>
          <w:color w:val="001A45"/>
          <w:spacing w:val="-9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enable</w:t>
      </w:r>
      <w:r w:rsidRPr="004D4616">
        <w:rPr>
          <w:rFonts w:ascii="Bahnschrift SemiLight" w:hAnsi="Bahnschrift SemiLight"/>
          <w:color w:val="001A45"/>
          <w:spacing w:val="-9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us</w:t>
      </w:r>
      <w:r w:rsidRPr="004D4616">
        <w:rPr>
          <w:rFonts w:ascii="Bahnschrift SemiLight" w:hAnsi="Bahnschrift SemiLight"/>
          <w:color w:val="001A45"/>
          <w:spacing w:val="-9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to</w:t>
      </w:r>
      <w:r w:rsidRPr="004D4616">
        <w:rPr>
          <w:rFonts w:ascii="Bahnschrift SemiLight" w:hAnsi="Bahnschrift SemiLight"/>
          <w:color w:val="001A45"/>
          <w:spacing w:val="-9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send</w:t>
      </w:r>
      <w:r w:rsidRPr="004D4616">
        <w:rPr>
          <w:rFonts w:ascii="Bahnschrift SemiLight" w:hAnsi="Bahnschrift SemiLight"/>
          <w:color w:val="001A45"/>
          <w:spacing w:val="-9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invoice</w:t>
      </w:r>
      <w:r w:rsidRPr="004D4616">
        <w:rPr>
          <w:rFonts w:ascii="Bahnschrift SemiLight" w:hAnsi="Bahnschrift SemiLight"/>
          <w:color w:val="001A45"/>
          <w:spacing w:val="-8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and</w:t>
      </w:r>
      <w:r w:rsidRPr="004D4616">
        <w:rPr>
          <w:rFonts w:ascii="Bahnschrift SemiLight" w:hAnsi="Bahnschrift SemiLight"/>
          <w:color w:val="001A45"/>
          <w:spacing w:val="-9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statements</w:t>
      </w:r>
      <w:r w:rsidRPr="004D4616">
        <w:rPr>
          <w:rFonts w:ascii="Bahnschrift SemiLight" w:hAnsi="Bahnschrift SemiLight"/>
          <w:color w:val="001A45"/>
          <w:spacing w:val="-9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by</w:t>
      </w:r>
      <w:r w:rsidRPr="004D4616">
        <w:rPr>
          <w:rFonts w:ascii="Bahnschrift SemiLight" w:hAnsi="Bahnschrift SemiLight"/>
          <w:color w:val="001A45"/>
          <w:spacing w:val="-9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spacing w:val="-1"/>
          <w:w w:val="95"/>
        </w:rPr>
        <w:t>email</w:t>
      </w:r>
    </w:p>
    <w:p w14:paraId="09597517" w14:textId="77777777" w:rsidR="00854BAC" w:rsidRPr="004D4616" w:rsidRDefault="00F10D47">
      <w:pPr>
        <w:pStyle w:val="BodyText"/>
        <w:tabs>
          <w:tab w:val="left" w:pos="1834"/>
          <w:tab w:val="left" w:pos="10958"/>
        </w:tabs>
        <w:spacing w:before="153" w:line="393" w:lineRule="auto"/>
        <w:ind w:left="104" w:right="484" w:hanging="1"/>
        <w:jc w:val="both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  <w:w w:val="95"/>
        </w:rPr>
        <w:t>Invoices</w:t>
      </w:r>
      <w:r w:rsidRPr="004D4616">
        <w:rPr>
          <w:rFonts w:ascii="Bahnschrift SemiLight" w:hAnsi="Bahnschrift SemiLight"/>
          <w:color w:val="001A45"/>
          <w:spacing w:val="1"/>
          <w:w w:val="95"/>
        </w:rPr>
        <w:t xml:space="preserve"> </w:t>
      </w:r>
      <w:r w:rsidRPr="004D4616">
        <w:rPr>
          <w:rFonts w:ascii="Bahnschrift SemiLight" w:hAnsi="Bahnschrift SemiLight"/>
          <w:color w:val="001A45"/>
          <w:w w:val="95"/>
        </w:rPr>
        <w:t>Email:</w:t>
      </w:r>
      <w:r w:rsidRPr="004D4616">
        <w:rPr>
          <w:rFonts w:ascii="Bahnschrift SemiLight" w:hAnsi="Bahnschrift SemiLight"/>
          <w:color w:val="001A45"/>
        </w:rPr>
        <w:tab/>
      </w:r>
      <w:r w:rsidRPr="004D4616">
        <w:rPr>
          <w:rFonts w:ascii="Bahnschrift SemiLight" w:hAnsi="Bahnschrift SemiLight"/>
          <w:color w:val="001A45"/>
          <w:u w:val="single" w:color="001A45"/>
        </w:rPr>
        <w:t xml:space="preserve"> </w:t>
      </w:r>
      <w:r w:rsidRPr="004D4616">
        <w:rPr>
          <w:rFonts w:ascii="Bahnschrift SemiLight" w:hAnsi="Bahnschrift SemiLight"/>
          <w:color w:val="001A45"/>
          <w:u w:val="single" w:color="001A45"/>
        </w:rPr>
        <w:tab/>
      </w:r>
      <w:r w:rsidRPr="004D4616">
        <w:rPr>
          <w:rFonts w:ascii="Bahnschrift SemiLight" w:hAnsi="Bahnschrift SemiLight"/>
          <w:color w:val="001A45"/>
        </w:rPr>
        <w:t xml:space="preserve"> Banker’s</w:t>
      </w:r>
      <w:r w:rsidRPr="004D4616">
        <w:rPr>
          <w:rFonts w:ascii="Bahnschrift SemiLight" w:hAnsi="Bahnschrift SemiLight"/>
          <w:color w:val="001A45"/>
          <w:spacing w:val="-4"/>
        </w:rPr>
        <w:t xml:space="preserve"> </w:t>
      </w:r>
      <w:r w:rsidRPr="004D4616">
        <w:rPr>
          <w:rFonts w:ascii="Bahnschrift SemiLight" w:hAnsi="Bahnschrift SemiLight"/>
          <w:color w:val="001A45"/>
        </w:rPr>
        <w:t xml:space="preserve">Name:        </w:t>
      </w:r>
      <w:r w:rsidRPr="004D4616">
        <w:rPr>
          <w:rFonts w:ascii="Bahnschrift SemiLight" w:hAnsi="Bahnschrift SemiLight"/>
          <w:color w:val="001A45"/>
          <w:spacing w:val="-1"/>
        </w:rPr>
        <w:t xml:space="preserve"> </w:t>
      </w:r>
      <w:r w:rsidRPr="004D4616">
        <w:rPr>
          <w:rFonts w:ascii="Bahnschrift SemiLight" w:hAnsi="Bahnschrift SemiLight"/>
          <w:color w:val="001A45"/>
          <w:u w:val="single" w:color="001A45"/>
        </w:rPr>
        <w:t xml:space="preserve"> </w:t>
      </w:r>
      <w:r w:rsidRPr="004D4616">
        <w:rPr>
          <w:rFonts w:ascii="Bahnschrift SemiLight" w:hAnsi="Bahnschrift SemiLight"/>
          <w:color w:val="001A45"/>
          <w:u w:val="single" w:color="001A45"/>
        </w:rPr>
        <w:tab/>
      </w:r>
      <w:r w:rsidRPr="004D4616">
        <w:rPr>
          <w:rFonts w:ascii="Bahnschrift SemiLight" w:hAnsi="Bahnschrift SemiLight"/>
          <w:color w:val="001A45"/>
        </w:rPr>
        <w:t xml:space="preserve"> </w:t>
      </w:r>
      <w:r w:rsidRPr="004D4616">
        <w:rPr>
          <w:rFonts w:ascii="Bahnschrift SemiLight" w:hAnsi="Bahnschrift SemiLight"/>
          <w:color w:val="001A45"/>
          <w:spacing w:val="-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</w:t>
      </w:r>
      <w:r w:rsidRPr="004D4616">
        <w:rPr>
          <w:rFonts w:ascii="Bahnschrift SemiLight" w:hAnsi="Bahnschrift SemiLight"/>
          <w:color w:val="001A45"/>
          <w:spacing w:val="29"/>
        </w:rPr>
        <w:t xml:space="preserve"> </w:t>
      </w:r>
      <w:r w:rsidRPr="004D4616">
        <w:rPr>
          <w:rFonts w:ascii="Bahnschrift SemiLight" w:hAnsi="Bahnschrift SemiLight"/>
          <w:color w:val="001A45"/>
          <w:spacing w:val="-6"/>
        </w:rPr>
        <w:t>Banker’s</w:t>
      </w:r>
      <w:r w:rsidRPr="004D4616">
        <w:rPr>
          <w:rFonts w:ascii="Bahnschrift SemiLight" w:hAnsi="Bahnschrift SemiLight"/>
          <w:color w:val="001A45"/>
          <w:spacing w:val="-8"/>
        </w:rPr>
        <w:t xml:space="preserve"> </w:t>
      </w:r>
      <w:r w:rsidRPr="004D4616">
        <w:rPr>
          <w:rFonts w:ascii="Bahnschrift SemiLight" w:hAnsi="Bahnschrift SemiLight"/>
          <w:color w:val="001A45"/>
          <w:spacing w:val="-5"/>
        </w:rPr>
        <w:t xml:space="preserve">Address:      </w:t>
      </w:r>
      <w:r w:rsidRPr="004D4616">
        <w:rPr>
          <w:rFonts w:ascii="Bahnschrift SemiLight" w:hAnsi="Bahnschrift SemiLight"/>
          <w:color w:val="001A45"/>
          <w:spacing w:val="5"/>
        </w:rPr>
        <w:t xml:space="preserve"> </w:t>
      </w:r>
      <w:r w:rsidRPr="004D4616">
        <w:rPr>
          <w:rFonts w:ascii="Bahnschrift SemiLight" w:hAnsi="Bahnschrift SemiLight"/>
          <w:color w:val="001A45"/>
          <w:u w:val="single" w:color="001A45"/>
        </w:rPr>
        <w:t xml:space="preserve"> </w:t>
      </w:r>
      <w:r w:rsidRPr="004D4616">
        <w:rPr>
          <w:rFonts w:ascii="Bahnschrift SemiLight" w:hAnsi="Bahnschrift SemiLight"/>
          <w:color w:val="001A45"/>
          <w:u w:val="single" w:color="001A45"/>
        </w:rPr>
        <w:tab/>
      </w:r>
    </w:p>
    <w:p w14:paraId="47ED9FCA" w14:textId="18760A8C" w:rsidR="00854BAC" w:rsidRPr="004D4616" w:rsidRDefault="00146E74">
      <w:pPr>
        <w:pStyle w:val="BodyText"/>
        <w:spacing w:before="3"/>
        <w:rPr>
          <w:rFonts w:ascii="Bahnschrift SemiLight" w:hAnsi="Bahnschrift SemiLight"/>
          <w:sz w:val="16"/>
        </w:rPr>
      </w:pP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09C3D21" wp14:editId="73582AFC">
                <wp:simplePos x="0" y="0"/>
                <wp:positionH relativeFrom="page">
                  <wp:posOffset>1431290</wp:posOffset>
                </wp:positionH>
                <wp:positionV relativeFrom="paragraph">
                  <wp:posOffset>147320</wp:posOffset>
                </wp:positionV>
                <wp:extent cx="5768975" cy="1270"/>
                <wp:effectExtent l="0" t="0" r="0" b="0"/>
                <wp:wrapTopAndBottom/>
                <wp:docPr id="23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8975" cy="1270"/>
                        </a:xfrm>
                        <a:custGeom>
                          <a:avLst/>
                          <a:gdLst>
                            <a:gd name="T0" fmla="+- 0 2254 2254"/>
                            <a:gd name="T1" fmla="*/ T0 w 9085"/>
                            <a:gd name="T2" fmla="+- 0 11338 2254"/>
                            <a:gd name="T3" fmla="*/ T2 w 908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85">
                              <a:moveTo>
                                <a:pt x="0" y="0"/>
                              </a:moveTo>
                              <a:lnTo>
                                <a:pt x="9084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4B4B7F" id="Freeform 22" o:spid="_x0000_s1026" style="position:absolute;margin-left:112.7pt;margin-top:11.6pt;width:454.25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8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" path="m,l9084,e" filled="f" strokecolor="#001a45" strokeweight=".5pt">
                <v:path arrowok="t" o:connecttype="custom" o:connectlocs="0,0;5768340,0" o:connectangles="0,0"/>
                <w10:wrap type="topAndBottom" anchorx="page"/>
              </v:shape>
            </w:pict>
          </mc:Fallback>
        </mc:AlternateContent>
      </w:r>
    </w:p>
    <w:p w14:paraId="0217D736" w14:textId="77777777" w:rsidR="00854BAC" w:rsidRPr="004D4616" w:rsidRDefault="00854BAC">
      <w:pPr>
        <w:pStyle w:val="BodyText"/>
        <w:spacing w:before="4"/>
        <w:rPr>
          <w:rFonts w:ascii="Bahnschrift SemiLight" w:hAnsi="Bahnschrift SemiLight"/>
          <w:sz w:val="16"/>
        </w:rPr>
      </w:pPr>
    </w:p>
    <w:p w14:paraId="67A7E963" w14:textId="044CB127" w:rsidR="00854BAC" w:rsidRPr="004D4616" w:rsidRDefault="00146E74">
      <w:pPr>
        <w:pStyle w:val="BodyText"/>
        <w:ind w:right="1946"/>
        <w:jc w:val="right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4272" behindDoc="0" locked="0" layoutInCell="1" allowOverlap="1" wp14:anchorId="34E21952" wp14:editId="67174F5E">
                <wp:simplePos x="0" y="0"/>
                <wp:positionH relativeFrom="page">
                  <wp:posOffset>1431290</wp:posOffset>
                </wp:positionH>
                <wp:positionV relativeFrom="paragraph">
                  <wp:posOffset>110490</wp:posOffset>
                </wp:positionV>
                <wp:extent cx="3248660" cy="0"/>
                <wp:effectExtent l="0" t="0" r="0" b="0"/>
                <wp:wrapNone/>
                <wp:docPr id="2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486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86DF87" id="Line 21" o:spid="_x0000_s1026" style="position:absolute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2.7pt,8.7pt" to="368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" strokecolor="#001a45" strokeweight=".5pt">
                <w10:wrap anchorx="page"/>
              </v:line>
            </w:pict>
          </mc:Fallback>
        </mc:AlternateContent>
      </w: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 wp14:anchorId="60F21BDB" wp14:editId="14BE9ADC">
                <wp:simplePos x="0" y="0"/>
                <wp:positionH relativeFrom="page">
                  <wp:posOffset>1435735</wp:posOffset>
                </wp:positionH>
                <wp:positionV relativeFrom="paragraph">
                  <wp:posOffset>203835</wp:posOffset>
                </wp:positionV>
                <wp:extent cx="413385" cy="191770"/>
                <wp:effectExtent l="0" t="0" r="0" b="0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3385" cy="191770"/>
                        </a:xfrm>
                        <a:custGeom>
                          <a:avLst/>
                          <a:gdLst>
                            <a:gd name="T0" fmla="+- 0 2261 2261"/>
                            <a:gd name="T1" fmla="*/ T0 w 651"/>
                            <a:gd name="T2" fmla="+- 0 623 321"/>
                            <a:gd name="T3" fmla="*/ 623 h 302"/>
                            <a:gd name="T4" fmla="+- 0 2586 2261"/>
                            <a:gd name="T5" fmla="*/ T4 w 651"/>
                            <a:gd name="T6" fmla="+- 0 623 321"/>
                            <a:gd name="T7" fmla="*/ 623 h 302"/>
                            <a:gd name="T8" fmla="+- 0 2586 2261"/>
                            <a:gd name="T9" fmla="*/ T8 w 651"/>
                            <a:gd name="T10" fmla="+- 0 321 321"/>
                            <a:gd name="T11" fmla="*/ 321 h 302"/>
                            <a:gd name="T12" fmla="+- 0 2261 2261"/>
                            <a:gd name="T13" fmla="*/ T12 w 651"/>
                            <a:gd name="T14" fmla="+- 0 321 321"/>
                            <a:gd name="T15" fmla="*/ 321 h 302"/>
                            <a:gd name="T16" fmla="+- 0 2261 2261"/>
                            <a:gd name="T17" fmla="*/ T16 w 651"/>
                            <a:gd name="T18" fmla="+- 0 623 321"/>
                            <a:gd name="T19" fmla="*/ 623 h 302"/>
                            <a:gd name="T20" fmla="+- 0 2587 2261"/>
                            <a:gd name="T21" fmla="*/ T20 w 651"/>
                            <a:gd name="T22" fmla="+- 0 623 321"/>
                            <a:gd name="T23" fmla="*/ 623 h 302"/>
                            <a:gd name="T24" fmla="+- 0 2912 2261"/>
                            <a:gd name="T25" fmla="*/ T24 w 651"/>
                            <a:gd name="T26" fmla="+- 0 623 321"/>
                            <a:gd name="T27" fmla="*/ 623 h 302"/>
                            <a:gd name="T28" fmla="+- 0 2912 2261"/>
                            <a:gd name="T29" fmla="*/ T28 w 651"/>
                            <a:gd name="T30" fmla="+- 0 321 321"/>
                            <a:gd name="T31" fmla="*/ 321 h 302"/>
                            <a:gd name="T32" fmla="+- 0 2587 2261"/>
                            <a:gd name="T33" fmla="*/ T32 w 651"/>
                            <a:gd name="T34" fmla="+- 0 321 321"/>
                            <a:gd name="T35" fmla="*/ 321 h 302"/>
                            <a:gd name="T36" fmla="+- 0 2587 2261"/>
                            <a:gd name="T37" fmla="*/ T36 w 651"/>
                            <a:gd name="T38" fmla="+- 0 623 321"/>
                            <a:gd name="T39" fmla="*/ 623 h 30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51" h="302">
                              <a:moveTo>
                                <a:pt x="0" y="302"/>
                              </a:moveTo>
                              <a:lnTo>
                                <a:pt x="325" y="302"/>
                              </a:lnTo>
                              <a:lnTo>
                                <a:pt x="325" y="0"/>
                              </a:lnTo>
                              <a:lnTo>
                                <a:pt x="0" y="0"/>
                              </a:lnTo>
                              <a:lnTo>
                                <a:pt x="0" y="302"/>
                              </a:lnTo>
                              <a:close/>
                              <a:moveTo>
                                <a:pt x="326" y="302"/>
                              </a:moveTo>
                              <a:lnTo>
                                <a:pt x="651" y="302"/>
                              </a:lnTo>
                              <a:lnTo>
                                <a:pt x="651" y="0"/>
                              </a:lnTo>
                              <a:lnTo>
                                <a:pt x="326" y="0"/>
                              </a:lnTo>
                              <a:lnTo>
                                <a:pt x="326" y="302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275ECE" id="AutoShape 20" o:spid="_x0000_s1026" style="position:absolute;margin-left:113.05pt;margin-top:16.05pt;width:32.55pt;height:15.1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51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" path="m,302r325,l325,,,,,302xm326,302r325,l651,,326,r,302xe" filled="f" strokecolor="#001a45" strokeweight=".5pt">
                <v:path arrowok="t" o:connecttype="custom" o:connectlocs="0,395605;206375,395605;206375,203835;0,203835;0,395605;207010,395605;413385,395605;413385,203835;207010,203835;207010,395605" o:connectangles="0,0,0,0,0,0,0,0,0,0"/>
                <w10:wrap anchorx="page"/>
              </v:shape>
            </w:pict>
          </mc:Fallback>
        </mc:AlternateContent>
      </w: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6320" behindDoc="0" locked="0" layoutInCell="1" allowOverlap="1" wp14:anchorId="43237BD2" wp14:editId="3E885417">
                <wp:simplePos x="0" y="0"/>
                <wp:positionH relativeFrom="page">
                  <wp:posOffset>2036445</wp:posOffset>
                </wp:positionH>
                <wp:positionV relativeFrom="paragraph">
                  <wp:posOffset>203835</wp:posOffset>
                </wp:positionV>
                <wp:extent cx="413385" cy="191770"/>
                <wp:effectExtent l="0" t="0" r="0" b="0"/>
                <wp:wrapNone/>
                <wp:docPr id="20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3385" cy="191770"/>
                        </a:xfrm>
                        <a:custGeom>
                          <a:avLst/>
                          <a:gdLst>
                            <a:gd name="T0" fmla="+- 0 3207 3207"/>
                            <a:gd name="T1" fmla="*/ T0 w 651"/>
                            <a:gd name="T2" fmla="+- 0 623 321"/>
                            <a:gd name="T3" fmla="*/ 623 h 302"/>
                            <a:gd name="T4" fmla="+- 0 3531 3207"/>
                            <a:gd name="T5" fmla="*/ T4 w 651"/>
                            <a:gd name="T6" fmla="+- 0 623 321"/>
                            <a:gd name="T7" fmla="*/ 623 h 302"/>
                            <a:gd name="T8" fmla="+- 0 3531 3207"/>
                            <a:gd name="T9" fmla="*/ T8 w 651"/>
                            <a:gd name="T10" fmla="+- 0 321 321"/>
                            <a:gd name="T11" fmla="*/ 321 h 302"/>
                            <a:gd name="T12" fmla="+- 0 3207 3207"/>
                            <a:gd name="T13" fmla="*/ T12 w 651"/>
                            <a:gd name="T14" fmla="+- 0 321 321"/>
                            <a:gd name="T15" fmla="*/ 321 h 302"/>
                            <a:gd name="T16" fmla="+- 0 3207 3207"/>
                            <a:gd name="T17" fmla="*/ T16 w 651"/>
                            <a:gd name="T18" fmla="+- 0 623 321"/>
                            <a:gd name="T19" fmla="*/ 623 h 302"/>
                            <a:gd name="T20" fmla="+- 0 3533 3207"/>
                            <a:gd name="T21" fmla="*/ T20 w 651"/>
                            <a:gd name="T22" fmla="+- 0 623 321"/>
                            <a:gd name="T23" fmla="*/ 623 h 302"/>
                            <a:gd name="T24" fmla="+- 0 3857 3207"/>
                            <a:gd name="T25" fmla="*/ T24 w 651"/>
                            <a:gd name="T26" fmla="+- 0 623 321"/>
                            <a:gd name="T27" fmla="*/ 623 h 302"/>
                            <a:gd name="T28" fmla="+- 0 3857 3207"/>
                            <a:gd name="T29" fmla="*/ T28 w 651"/>
                            <a:gd name="T30" fmla="+- 0 321 321"/>
                            <a:gd name="T31" fmla="*/ 321 h 302"/>
                            <a:gd name="T32" fmla="+- 0 3533 3207"/>
                            <a:gd name="T33" fmla="*/ T32 w 651"/>
                            <a:gd name="T34" fmla="+- 0 321 321"/>
                            <a:gd name="T35" fmla="*/ 321 h 302"/>
                            <a:gd name="T36" fmla="+- 0 3533 3207"/>
                            <a:gd name="T37" fmla="*/ T36 w 651"/>
                            <a:gd name="T38" fmla="+- 0 623 321"/>
                            <a:gd name="T39" fmla="*/ 623 h 30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51" h="302">
                              <a:moveTo>
                                <a:pt x="0" y="302"/>
                              </a:moveTo>
                              <a:lnTo>
                                <a:pt x="324" y="302"/>
                              </a:lnTo>
                              <a:lnTo>
                                <a:pt x="324" y="0"/>
                              </a:lnTo>
                              <a:lnTo>
                                <a:pt x="0" y="0"/>
                              </a:lnTo>
                              <a:lnTo>
                                <a:pt x="0" y="302"/>
                              </a:lnTo>
                              <a:close/>
                              <a:moveTo>
                                <a:pt x="326" y="302"/>
                              </a:moveTo>
                              <a:lnTo>
                                <a:pt x="650" y="302"/>
                              </a:lnTo>
                              <a:lnTo>
                                <a:pt x="650" y="0"/>
                              </a:lnTo>
                              <a:lnTo>
                                <a:pt x="326" y="0"/>
                              </a:lnTo>
                              <a:lnTo>
                                <a:pt x="326" y="302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BB00A3" id="AutoShape 19" o:spid="_x0000_s1026" style="position:absolute;margin-left:160.35pt;margin-top:16.05pt;width:32.55pt;height:15.1pt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51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" path="m,302r324,l324,,,,,302xm326,302r324,l650,,326,r,302xe" filled="f" strokecolor="#001a45" strokeweight=".5pt">
                <v:path arrowok="t" o:connecttype="custom" o:connectlocs="0,395605;205740,395605;205740,203835;0,203835;0,395605;207010,395605;412750,395605;412750,203835;207010,203835;207010,395605" o:connectangles="0,0,0,0,0,0,0,0,0,0"/>
                <w10:wrap anchorx="page"/>
              </v:shape>
            </w:pict>
          </mc:Fallback>
        </mc:AlternateContent>
      </w: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6832" behindDoc="0" locked="0" layoutInCell="1" allowOverlap="1" wp14:anchorId="43520A45" wp14:editId="2A93A5C9">
                <wp:simplePos x="0" y="0"/>
                <wp:positionH relativeFrom="page">
                  <wp:posOffset>2644775</wp:posOffset>
                </wp:positionH>
                <wp:positionV relativeFrom="paragraph">
                  <wp:posOffset>203835</wp:posOffset>
                </wp:positionV>
                <wp:extent cx="413385" cy="191770"/>
                <wp:effectExtent l="0" t="0" r="0" b="0"/>
                <wp:wrapNone/>
                <wp:docPr id="19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3385" cy="191770"/>
                        </a:xfrm>
                        <a:custGeom>
                          <a:avLst/>
                          <a:gdLst>
                            <a:gd name="T0" fmla="+- 0 4165 4165"/>
                            <a:gd name="T1" fmla="*/ T0 w 651"/>
                            <a:gd name="T2" fmla="+- 0 623 321"/>
                            <a:gd name="T3" fmla="*/ 623 h 302"/>
                            <a:gd name="T4" fmla="+- 0 4489 4165"/>
                            <a:gd name="T5" fmla="*/ T4 w 651"/>
                            <a:gd name="T6" fmla="+- 0 623 321"/>
                            <a:gd name="T7" fmla="*/ 623 h 302"/>
                            <a:gd name="T8" fmla="+- 0 4489 4165"/>
                            <a:gd name="T9" fmla="*/ T8 w 651"/>
                            <a:gd name="T10" fmla="+- 0 321 321"/>
                            <a:gd name="T11" fmla="*/ 321 h 302"/>
                            <a:gd name="T12" fmla="+- 0 4165 4165"/>
                            <a:gd name="T13" fmla="*/ T12 w 651"/>
                            <a:gd name="T14" fmla="+- 0 321 321"/>
                            <a:gd name="T15" fmla="*/ 321 h 302"/>
                            <a:gd name="T16" fmla="+- 0 4165 4165"/>
                            <a:gd name="T17" fmla="*/ T16 w 651"/>
                            <a:gd name="T18" fmla="+- 0 623 321"/>
                            <a:gd name="T19" fmla="*/ 623 h 302"/>
                            <a:gd name="T20" fmla="+- 0 4491 4165"/>
                            <a:gd name="T21" fmla="*/ T20 w 651"/>
                            <a:gd name="T22" fmla="+- 0 623 321"/>
                            <a:gd name="T23" fmla="*/ 623 h 302"/>
                            <a:gd name="T24" fmla="+- 0 4815 4165"/>
                            <a:gd name="T25" fmla="*/ T24 w 651"/>
                            <a:gd name="T26" fmla="+- 0 623 321"/>
                            <a:gd name="T27" fmla="*/ 623 h 302"/>
                            <a:gd name="T28" fmla="+- 0 4815 4165"/>
                            <a:gd name="T29" fmla="*/ T28 w 651"/>
                            <a:gd name="T30" fmla="+- 0 321 321"/>
                            <a:gd name="T31" fmla="*/ 321 h 302"/>
                            <a:gd name="T32" fmla="+- 0 4491 4165"/>
                            <a:gd name="T33" fmla="*/ T32 w 651"/>
                            <a:gd name="T34" fmla="+- 0 321 321"/>
                            <a:gd name="T35" fmla="*/ 321 h 302"/>
                            <a:gd name="T36" fmla="+- 0 4491 4165"/>
                            <a:gd name="T37" fmla="*/ T36 w 651"/>
                            <a:gd name="T38" fmla="+- 0 623 321"/>
                            <a:gd name="T39" fmla="*/ 623 h 30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51" h="302">
                              <a:moveTo>
                                <a:pt x="0" y="302"/>
                              </a:moveTo>
                              <a:lnTo>
                                <a:pt x="324" y="302"/>
                              </a:lnTo>
                              <a:lnTo>
                                <a:pt x="324" y="0"/>
                              </a:lnTo>
                              <a:lnTo>
                                <a:pt x="0" y="0"/>
                              </a:lnTo>
                              <a:lnTo>
                                <a:pt x="0" y="302"/>
                              </a:lnTo>
                              <a:close/>
                              <a:moveTo>
                                <a:pt x="326" y="302"/>
                              </a:moveTo>
                              <a:lnTo>
                                <a:pt x="650" y="302"/>
                              </a:lnTo>
                              <a:lnTo>
                                <a:pt x="650" y="0"/>
                              </a:lnTo>
                              <a:lnTo>
                                <a:pt x="326" y="0"/>
                              </a:lnTo>
                              <a:lnTo>
                                <a:pt x="326" y="302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09D3DD" id="AutoShape 18" o:spid="_x0000_s1026" style="position:absolute;margin-left:208.25pt;margin-top:16.05pt;width:32.55pt;height:15.1pt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51,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" path="m,302r324,l324,,,,,302xm326,302r324,l650,,326,r,302xe" filled="f" strokecolor="#001a45" strokeweight=".5pt">
                <v:path arrowok="t" o:connecttype="custom" o:connectlocs="0,395605;205740,395605;205740,203835;0,203835;0,395605;207010,395605;412750,395605;412750,203835;207010,203835;207010,395605" o:connectangles="0,0,0,0,0,0,0,0,0,0"/>
                <w10:wrap anchorx="page"/>
              </v:shape>
            </w:pict>
          </mc:Fallback>
        </mc:AlternateContent>
      </w: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9904" behindDoc="0" locked="0" layoutInCell="1" allowOverlap="1" wp14:anchorId="3D60D0E2" wp14:editId="58ADFB1E">
                <wp:simplePos x="0" y="0"/>
                <wp:positionH relativeFrom="page">
                  <wp:posOffset>6375400</wp:posOffset>
                </wp:positionH>
                <wp:positionV relativeFrom="paragraph">
                  <wp:posOffset>-78105</wp:posOffset>
                </wp:positionV>
                <wp:extent cx="828040" cy="198120"/>
                <wp:effectExtent l="0" t="0" r="0" b="0"/>
                <wp:wrapNone/>
                <wp:docPr id="1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04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1A45"/>
                                <w:left w:val="single" w:sz="4" w:space="0" w:color="001A45"/>
                                <w:bottom w:val="single" w:sz="4" w:space="0" w:color="001A45"/>
                                <w:right w:val="single" w:sz="4" w:space="0" w:color="001A45"/>
                                <w:insideH w:val="single" w:sz="4" w:space="0" w:color="001A45"/>
                                <w:insideV w:val="single" w:sz="4" w:space="0" w:color="001A45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3"/>
                              <w:gridCol w:w="322"/>
                              <w:gridCol w:w="322"/>
                              <w:gridCol w:w="323"/>
                            </w:tblGrid>
                            <w:tr w:rsidR="00854BAC" w14:paraId="5012A589" w14:textId="77777777">
                              <w:trPr>
                                <w:trHeight w:val="291"/>
                              </w:trPr>
                              <w:tc>
                                <w:tcPr>
                                  <w:tcW w:w="323" w:type="dxa"/>
                                  <w:tcBorders>
                                    <w:right w:val="single" w:sz="6" w:space="0" w:color="001A45"/>
                                  </w:tcBorders>
                                </w:tcPr>
                                <w:p w14:paraId="2C8CF390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668B395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69BE248E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left w:val="single" w:sz="6" w:space="0" w:color="001A45"/>
                                  </w:tcBorders>
                                </w:tcPr>
                                <w:p w14:paraId="3E8D5C17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6656809" w14:textId="77777777" w:rsidR="00854BAC" w:rsidRDefault="00854BA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60D0E2" id="Text Box 17" o:spid="_x0000_s1031" type="#_x0000_t202" style="position:absolute;left:0;text-align:left;margin-left:502pt;margin-top:-6.15pt;width:65.2pt;height:15.6pt;z-index:1573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1A45"/>
                          <w:left w:val="single" w:sz="4" w:space="0" w:color="001A45"/>
                          <w:bottom w:val="single" w:sz="4" w:space="0" w:color="001A45"/>
                          <w:right w:val="single" w:sz="4" w:space="0" w:color="001A45"/>
                          <w:insideH w:val="single" w:sz="4" w:space="0" w:color="001A45"/>
                          <w:insideV w:val="single" w:sz="4" w:space="0" w:color="001A45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3"/>
                        <w:gridCol w:w="322"/>
                        <w:gridCol w:w="322"/>
                        <w:gridCol w:w="323"/>
                      </w:tblGrid>
                      <w:tr w:rsidR="00854BAC" w14:paraId="5012A589" w14:textId="77777777">
                        <w:trPr>
                          <w:trHeight w:val="291"/>
                        </w:trPr>
                        <w:tc>
                          <w:tcPr>
                            <w:tcW w:w="323" w:type="dxa"/>
                            <w:tcBorders>
                              <w:right w:val="single" w:sz="6" w:space="0" w:color="001A45"/>
                            </w:tcBorders>
                          </w:tcPr>
                          <w:p w14:paraId="2C8CF390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668B395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69BE248E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3" w:type="dxa"/>
                            <w:tcBorders>
                              <w:left w:val="single" w:sz="6" w:space="0" w:color="001A45"/>
                            </w:tcBorders>
                          </w:tcPr>
                          <w:p w14:paraId="3E8D5C17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76656809" w14:textId="77777777" w:rsidR="00854BAC" w:rsidRDefault="00854BA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40416" behindDoc="0" locked="0" layoutInCell="1" allowOverlap="1" wp14:anchorId="463A4372" wp14:editId="3EF2824B">
                <wp:simplePos x="0" y="0"/>
                <wp:positionH relativeFrom="page">
                  <wp:posOffset>4726305</wp:posOffset>
                </wp:positionH>
                <wp:positionV relativeFrom="paragraph">
                  <wp:posOffset>229235</wp:posOffset>
                </wp:positionV>
                <wp:extent cx="2477135" cy="198120"/>
                <wp:effectExtent l="0" t="0" r="0" b="0"/>
                <wp:wrapNone/>
                <wp:docPr id="17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7135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1A45"/>
                                <w:left w:val="single" w:sz="4" w:space="0" w:color="001A45"/>
                                <w:bottom w:val="single" w:sz="4" w:space="0" w:color="001A45"/>
                                <w:right w:val="single" w:sz="4" w:space="0" w:color="001A45"/>
                                <w:insideH w:val="single" w:sz="4" w:space="0" w:color="001A45"/>
                                <w:insideV w:val="single" w:sz="4" w:space="0" w:color="001A45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5"/>
                              <w:gridCol w:w="326"/>
                              <w:gridCol w:w="326"/>
                              <w:gridCol w:w="326"/>
                              <w:gridCol w:w="326"/>
                              <w:gridCol w:w="324"/>
                              <w:gridCol w:w="322"/>
                              <w:gridCol w:w="322"/>
                              <w:gridCol w:w="322"/>
                              <w:gridCol w:w="322"/>
                              <w:gridCol w:w="322"/>
                              <w:gridCol w:w="323"/>
                            </w:tblGrid>
                            <w:tr w:rsidR="00854BAC" w14:paraId="1CEBDA22" w14:textId="77777777">
                              <w:trPr>
                                <w:trHeight w:val="291"/>
                              </w:trPr>
                              <w:tc>
                                <w:tcPr>
                                  <w:tcW w:w="325" w:type="dxa"/>
                                  <w:tcBorders>
                                    <w:right w:val="single" w:sz="6" w:space="0" w:color="001A45"/>
                                  </w:tcBorders>
                                </w:tcPr>
                                <w:p w14:paraId="7A6DE216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648752A3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67A1FBE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06207E6A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6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279E5970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4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00D9E89F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42BDC173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04B340A2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6BC33C59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BEF16B2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5E4687F3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left w:val="single" w:sz="6" w:space="0" w:color="001A45"/>
                                  </w:tcBorders>
                                </w:tcPr>
                                <w:p w14:paraId="52DA5496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F1C0373" w14:textId="77777777" w:rsidR="00854BAC" w:rsidRDefault="00854BA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3A4372" id="Text Box 16" o:spid="_x0000_s1032" type="#_x0000_t202" style="position:absolute;left:0;text-align:left;margin-left:372.15pt;margin-top:18.05pt;width:195.05pt;height:15.6pt;z-index:1574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1A45"/>
                          <w:left w:val="single" w:sz="4" w:space="0" w:color="001A45"/>
                          <w:bottom w:val="single" w:sz="4" w:space="0" w:color="001A45"/>
                          <w:right w:val="single" w:sz="4" w:space="0" w:color="001A45"/>
                          <w:insideH w:val="single" w:sz="4" w:space="0" w:color="001A45"/>
                          <w:insideV w:val="single" w:sz="4" w:space="0" w:color="001A45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5"/>
                        <w:gridCol w:w="326"/>
                        <w:gridCol w:w="326"/>
                        <w:gridCol w:w="326"/>
                        <w:gridCol w:w="326"/>
                        <w:gridCol w:w="324"/>
                        <w:gridCol w:w="322"/>
                        <w:gridCol w:w="322"/>
                        <w:gridCol w:w="322"/>
                        <w:gridCol w:w="322"/>
                        <w:gridCol w:w="322"/>
                        <w:gridCol w:w="323"/>
                      </w:tblGrid>
                      <w:tr w:rsidR="00854BAC" w14:paraId="1CEBDA22" w14:textId="77777777">
                        <w:trPr>
                          <w:trHeight w:val="291"/>
                        </w:trPr>
                        <w:tc>
                          <w:tcPr>
                            <w:tcW w:w="325" w:type="dxa"/>
                            <w:tcBorders>
                              <w:right w:val="single" w:sz="6" w:space="0" w:color="001A45"/>
                            </w:tcBorders>
                          </w:tcPr>
                          <w:p w14:paraId="7A6DE216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648752A3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67A1FBE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06207E6A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6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279E5970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4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00D9E89F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42BDC173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04B340A2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6BC33C59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BEF16B2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5E4687F3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3" w:type="dxa"/>
                            <w:tcBorders>
                              <w:left w:val="single" w:sz="6" w:space="0" w:color="001A45"/>
                            </w:tcBorders>
                          </w:tcPr>
                          <w:p w14:paraId="52DA5496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1F1C0373" w14:textId="77777777" w:rsidR="00854BAC" w:rsidRDefault="00854BA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10D47" w:rsidRPr="004D4616">
        <w:rPr>
          <w:rFonts w:ascii="Bahnschrift SemiLight" w:hAnsi="Bahnschrift SemiLight"/>
          <w:color w:val="001A45"/>
        </w:rPr>
        <w:t>Post</w:t>
      </w:r>
      <w:r w:rsidR="00F10D47" w:rsidRPr="004D4616">
        <w:rPr>
          <w:rFonts w:ascii="Bahnschrift SemiLight" w:hAnsi="Bahnschrift SemiLight"/>
          <w:color w:val="001A45"/>
          <w:spacing w:val="-2"/>
        </w:rPr>
        <w:t xml:space="preserve"> </w:t>
      </w:r>
      <w:r w:rsidR="00F10D47" w:rsidRPr="004D4616">
        <w:rPr>
          <w:rFonts w:ascii="Bahnschrift SemiLight" w:hAnsi="Bahnschrift SemiLight"/>
          <w:color w:val="001A45"/>
        </w:rPr>
        <w:t>Code:</w:t>
      </w:r>
    </w:p>
    <w:p w14:paraId="2FB172B4" w14:textId="77777777" w:rsidR="00854BAC" w:rsidRPr="004D4616" w:rsidRDefault="00854BAC">
      <w:pPr>
        <w:pStyle w:val="BodyText"/>
        <w:spacing w:before="5"/>
        <w:rPr>
          <w:rFonts w:ascii="Bahnschrift SemiLight" w:hAnsi="Bahnschrift SemiLight"/>
          <w:sz w:val="13"/>
        </w:rPr>
      </w:pPr>
    </w:p>
    <w:p w14:paraId="458A37E9" w14:textId="77777777" w:rsidR="00854BAC" w:rsidRPr="004D4616" w:rsidRDefault="00854BAC">
      <w:pPr>
        <w:rPr>
          <w:rFonts w:ascii="Bahnschrift SemiLight" w:hAnsi="Bahnschrift SemiLight"/>
          <w:sz w:val="13"/>
        </w:rPr>
        <w:sectPr w:rsidR="00854BAC" w:rsidRPr="004D4616">
          <w:type w:val="continuous"/>
          <w:pgSz w:w="11910" w:h="16840"/>
          <w:pgMar w:top="60" w:right="40" w:bottom="0" w:left="420" w:header="720" w:footer="720" w:gutter="0"/>
          <w:cols w:space="720"/>
        </w:sectPr>
      </w:pPr>
    </w:p>
    <w:p w14:paraId="628FBB49" w14:textId="77777777" w:rsidR="00854BAC" w:rsidRPr="004D4616" w:rsidRDefault="00F10D47">
      <w:pPr>
        <w:pStyle w:val="BodyText"/>
        <w:spacing w:before="98"/>
        <w:ind w:left="146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</w:rPr>
        <w:t>BSB:</w:t>
      </w:r>
    </w:p>
    <w:p w14:paraId="3F10D0F6" w14:textId="77777777" w:rsidR="00854BAC" w:rsidRPr="004D4616" w:rsidRDefault="00F10D47">
      <w:pPr>
        <w:pStyle w:val="BodyText"/>
        <w:tabs>
          <w:tab w:val="left" w:pos="1360"/>
        </w:tabs>
        <w:spacing w:before="58" w:line="223" w:lineRule="auto"/>
        <w:ind w:left="146" w:right="38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5"/>
        </w:rPr>
        <w:t>Credit Limit</w:t>
      </w:r>
      <w:r w:rsidRPr="004D4616">
        <w:rPr>
          <w:rFonts w:ascii="Bahnschrift SemiLight" w:hAnsi="Bahnschrift SemiLight"/>
          <w:color w:val="001A45"/>
          <w:spacing w:val="1"/>
        </w:rPr>
        <w:t xml:space="preserve"> </w:t>
      </w:r>
      <w:r w:rsidRPr="004D4616">
        <w:rPr>
          <w:rFonts w:ascii="Bahnschrift SemiLight" w:hAnsi="Bahnschrift SemiLight"/>
          <w:color w:val="001A45"/>
        </w:rPr>
        <w:t>Requested:</w:t>
      </w:r>
      <w:r w:rsidRPr="004D4616">
        <w:rPr>
          <w:rFonts w:ascii="Bahnschrift SemiLight" w:hAnsi="Bahnschrift SemiLight"/>
          <w:color w:val="001A45"/>
        </w:rPr>
        <w:tab/>
      </w:r>
      <w:r w:rsidRPr="004D4616">
        <w:rPr>
          <w:rFonts w:ascii="Bahnschrift SemiLight" w:hAnsi="Bahnschrift SemiLight"/>
          <w:color w:val="001A45"/>
          <w:spacing w:val="-4"/>
        </w:rPr>
        <w:t>$</w:t>
      </w:r>
    </w:p>
    <w:p w14:paraId="032D475C" w14:textId="77777777" w:rsidR="00854BAC" w:rsidRPr="004D4616" w:rsidRDefault="00F10D47">
      <w:pPr>
        <w:pStyle w:val="BodyText"/>
        <w:spacing w:before="94"/>
        <w:ind w:left="146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</w:rPr>
        <w:br w:type="column"/>
      </w:r>
      <w:r w:rsidRPr="004D4616">
        <w:rPr>
          <w:rFonts w:ascii="Bahnschrift SemiLight" w:hAnsi="Bahnschrift SemiLight"/>
          <w:color w:val="001A45"/>
        </w:rPr>
        <w:t>Account</w:t>
      </w:r>
      <w:r w:rsidRPr="004D4616">
        <w:rPr>
          <w:rFonts w:ascii="Bahnschrift SemiLight" w:hAnsi="Bahnschrift SemiLight"/>
          <w:color w:val="001A45"/>
          <w:spacing w:val="-7"/>
        </w:rPr>
        <w:t xml:space="preserve"> </w:t>
      </w:r>
      <w:r w:rsidRPr="004D4616">
        <w:rPr>
          <w:rFonts w:ascii="Bahnschrift SemiLight" w:hAnsi="Bahnschrift SemiLight"/>
          <w:color w:val="001A45"/>
        </w:rPr>
        <w:t>Number:</w:t>
      </w:r>
    </w:p>
    <w:p w14:paraId="7B174DAA" w14:textId="77777777" w:rsidR="00854BAC" w:rsidRPr="004D4616" w:rsidRDefault="00854BAC">
      <w:pPr>
        <w:rPr>
          <w:rFonts w:ascii="Bahnschrift SemiLight" w:hAnsi="Bahnschrift SemiLight"/>
        </w:rPr>
        <w:sectPr w:rsidR="00854BAC" w:rsidRPr="004D4616">
          <w:type w:val="continuous"/>
          <w:pgSz w:w="11910" w:h="16840"/>
          <w:pgMar w:top="60" w:right="40" w:bottom="0" w:left="420" w:header="720" w:footer="720" w:gutter="0"/>
          <w:cols w:num="2" w:space="720" w:equalWidth="0">
            <w:col w:w="1515" w:space="3587"/>
            <w:col w:w="6348"/>
          </w:cols>
        </w:sectPr>
      </w:pPr>
    </w:p>
    <w:p w14:paraId="480B6A45" w14:textId="411E7856" w:rsidR="00854BAC" w:rsidRPr="004D4616" w:rsidRDefault="00854BAC">
      <w:pPr>
        <w:pStyle w:val="BodyText"/>
        <w:spacing w:before="2"/>
        <w:rPr>
          <w:rFonts w:ascii="Bahnschrift SemiLight" w:hAnsi="Bahnschrift SemiLight"/>
        </w:rPr>
      </w:pPr>
    </w:p>
    <w:p w14:paraId="78F8BF0A" w14:textId="267741E3" w:rsidR="00854BAC" w:rsidRPr="004D4616" w:rsidRDefault="00146E74">
      <w:pPr>
        <w:pStyle w:val="BodyText"/>
        <w:tabs>
          <w:tab w:val="left" w:pos="6042"/>
        </w:tabs>
        <w:spacing w:before="95" w:line="203" w:lineRule="exact"/>
        <w:ind w:left="146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487404544" behindDoc="1" locked="0" layoutInCell="1" allowOverlap="1" wp14:anchorId="0A0224A9" wp14:editId="159F972C">
                <wp:simplePos x="0" y="0"/>
                <wp:positionH relativeFrom="page">
                  <wp:posOffset>1430655</wp:posOffset>
                </wp:positionH>
                <wp:positionV relativeFrom="paragraph">
                  <wp:posOffset>127000</wp:posOffset>
                </wp:positionV>
                <wp:extent cx="2519680" cy="0"/>
                <wp:effectExtent l="0" t="0" r="0" b="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968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4B8245" id="Line 8" o:spid="_x0000_s1026" style="position:absolute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2.65pt,10pt" to="311.0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" strokecolor="#001a45" strokeweight=".5pt">
                <w10:wrap anchorx="page"/>
              </v:line>
            </w:pict>
          </mc:Fallback>
        </mc:AlternateContent>
      </w: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0F451F25" wp14:editId="073F380C">
                <wp:simplePos x="0" y="0"/>
                <wp:positionH relativeFrom="page">
                  <wp:posOffset>4679950</wp:posOffset>
                </wp:positionH>
                <wp:positionV relativeFrom="paragraph">
                  <wp:posOffset>127000</wp:posOffset>
                </wp:positionV>
                <wp:extent cx="2520315" cy="0"/>
                <wp:effectExtent l="0" t="0" r="0" b="0"/>
                <wp:wrapNone/>
                <wp:docPr id="8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031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1341A9" id="Line 7" o:spid="_x0000_s1026" style="position:absolute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8.5pt,10pt" to="566.9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" strokecolor="#001a45" strokeweight=".5pt">
                <w10:wrap anchorx="page"/>
              </v:line>
            </w:pict>
          </mc:Fallback>
        </mc:AlternateContent>
      </w: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114300" distR="114300" simplePos="0" relativeHeight="15740928" behindDoc="0" locked="0" layoutInCell="1" allowOverlap="1" wp14:anchorId="69C8874F" wp14:editId="030267E4">
                <wp:simplePos x="0" y="0"/>
                <wp:positionH relativeFrom="page">
                  <wp:posOffset>1430655</wp:posOffset>
                </wp:positionH>
                <wp:positionV relativeFrom="paragraph">
                  <wp:posOffset>-353695</wp:posOffset>
                </wp:positionV>
                <wp:extent cx="1651635" cy="198120"/>
                <wp:effectExtent l="0" t="0" r="0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1635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1A45"/>
                                <w:left w:val="single" w:sz="4" w:space="0" w:color="001A45"/>
                                <w:bottom w:val="single" w:sz="4" w:space="0" w:color="001A45"/>
                                <w:right w:val="single" w:sz="4" w:space="0" w:color="001A45"/>
                                <w:insideH w:val="single" w:sz="4" w:space="0" w:color="001A45"/>
                                <w:insideV w:val="single" w:sz="4" w:space="0" w:color="001A45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4"/>
                              <w:gridCol w:w="325"/>
                              <w:gridCol w:w="325"/>
                              <w:gridCol w:w="323"/>
                              <w:gridCol w:w="321"/>
                              <w:gridCol w:w="321"/>
                              <w:gridCol w:w="321"/>
                              <w:gridCol w:w="322"/>
                            </w:tblGrid>
                            <w:tr w:rsidR="00854BAC" w14:paraId="7FC63C0F" w14:textId="77777777">
                              <w:trPr>
                                <w:trHeight w:val="291"/>
                              </w:trPr>
                              <w:tc>
                                <w:tcPr>
                                  <w:tcW w:w="324" w:type="dxa"/>
                                  <w:tcBorders>
                                    <w:right w:val="single" w:sz="6" w:space="0" w:color="001A45"/>
                                  </w:tcBorders>
                                </w:tcPr>
                                <w:p w14:paraId="41016220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5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6D1E4FF2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5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EEDED73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48BB3C67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1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52091D46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1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42B4E8D0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1" w:type="dxa"/>
                                  <w:tcBorders>
                                    <w:left w:val="single" w:sz="6" w:space="0" w:color="001A45"/>
                                    <w:right w:val="single" w:sz="6" w:space="0" w:color="001A45"/>
                                  </w:tcBorders>
                                </w:tcPr>
                                <w:p w14:paraId="315439FF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2" w:type="dxa"/>
                                  <w:tcBorders>
                                    <w:left w:val="single" w:sz="6" w:space="0" w:color="001A45"/>
                                  </w:tcBorders>
                                </w:tcPr>
                                <w:p w14:paraId="0741BB97" w14:textId="77777777" w:rsidR="00854BAC" w:rsidRDefault="00854BAC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2FB1218" w14:textId="77777777" w:rsidR="00854BAC" w:rsidRDefault="00854BA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C8874F" id="Text Box 6" o:spid="_x0000_s1033" type="#_x0000_t202" style="position:absolute;left:0;text-align:left;margin-left:112.65pt;margin-top:-27.85pt;width:130.05pt;height:15.6pt;z-index:1574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1A45"/>
                          <w:left w:val="single" w:sz="4" w:space="0" w:color="001A45"/>
                          <w:bottom w:val="single" w:sz="4" w:space="0" w:color="001A45"/>
                          <w:right w:val="single" w:sz="4" w:space="0" w:color="001A45"/>
                          <w:insideH w:val="single" w:sz="4" w:space="0" w:color="001A45"/>
                          <w:insideV w:val="single" w:sz="4" w:space="0" w:color="001A45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4"/>
                        <w:gridCol w:w="325"/>
                        <w:gridCol w:w="325"/>
                        <w:gridCol w:w="323"/>
                        <w:gridCol w:w="321"/>
                        <w:gridCol w:w="321"/>
                        <w:gridCol w:w="321"/>
                        <w:gridCol w:w="322"/>
                      </w:tblGrid>
                      <w:tr w:rsidR="00854BAC" w14:paraId="7FC63C0F" w14:textId="77777777">
                        <w:trPr>
                          <w:trHeight w:val="291"/>
                        </w:trPr>
                        <w:tc>
                          <w:tcPr>
                            <w:tcW w:w="324" w:type="dxa"/>
                            <w:tcBorders>
                              <w:right w:val="single" w:sz="6" w:space="0" w:color="001A45"/>
                            </w:tcBorders>
                          </w:tcPr>
                          <w:p w14:paraId="41016220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5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6D1E4FF2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5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EEDED73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3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48BB3C67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1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52091D46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1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42B4E8D0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1" w:type="dxa"/>
                            <w:tcBorders>
                              <w:left w:val="single" w:sz="6" w:space="0" w:color="001A45"/>
                              <w:right w:val="single" w:sz="6" w:space="0" w:color="001A45"/>
                            </w:tcBorders>
                          </w:tcPr>
                          <w:p w14:paraId="315439FF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22" w:type="dxa"/>
                            <w:tcBorders>
                              <w:left w:val="single" w:sz="6" w:space="0" w:color="001A45"/>
                            </w:tcBorders>
                          </w:tcPr>
                          <w:p w14:paraId="0741BB97" w14:textId="77777777" w:rsidR="00854BAC" w:rsidRDefault="00854BAC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72FB1218" w14:textId="77777777" w:rsidR="00854BAC" w:rsidRDefault="00854BA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10D47" w:rsidRPr="004D4616">
        <w:rPr>
          <w:rFonts w:ascii="Bahnschrift SemiLight" w:hAnsi="Bahnschrift SemiLight"/>
          <w:color w:val="001A45"/>
        </w:rPr>
        <w:t>Trade</w:t>
      </w:r>
      <w:r w:rsidR="00F10D47" w:rsidRPr="004D4616">
        <w:rPr>
          <w:rFonts w:ascii="Bahnschrift SemiLight" w:hAnsi="Bahnschrift SemiLight"/>
          <w:color w:val="001A45"/>
        </w:rPr>
        <w:tab/>
        <w:t>Trade</w:t>
      </w:r>
    </w:p>
    <w:p w14:paraId="79C5EB00" w14:textId="7B9C65FA" w:rsidR="00854BAC" w:rsidRPr="004D4616" w:rsidRDefault="00146E74">
      <w:pPr>
        <w:pStyle w:val="BodyText"/>
        <w:tabs>
          <w:tab w:val="left" w:pos="6042"/>
        </w:tabs>
        <w:spacing w:line="203" w:lineRule="exact"/>
        <w:ind w:left="146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CFBDCBB" wp14:editId="123E5054">
                <wp:simplePos x="0" y="0"/>
                <wp:positionH relativeFrom="page">
                  <wp:posOffset>1430655</wp:posOffset>
                </wp:positionH>
                <wp:positionV relativeFrom="paragraph">
                  <wp:posOffset>189865</wp:posOffset>
                </wp:positionV>
                <wp:extent cx="2520315" cy="1270"/>
                <wp:effectExtent l="0" t="0" r="0" b="0"/>
                <wp:wrapTopAndBottom/>
                <wp:docPr id="6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315" cy="1270"/>
                        </a:xfrm>
                        <a:custGeom>
                          <a:avLst/>
                          <a:gdLst>
                            <a:gd name="T0" fmla="+- 0 2253 2253"/>
                            <a:gd name="T1" fmla="*/ T0 w 3969"/>
                            <a:gd name="T2" fmla="+- 0 6221 2253"/>
                            <a:gd name="T3" fmla="*/ T2 w 39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969">
                              <a:moveTo>
                                <a:pt x="0" y="0"/>
                              </a:moveTo>
                              <a:lnTo>
                                <a:pt x="396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5C2901" id="Freeform 5" o:spid="_x0000_s1026" style="position:absolute;margin-left:112.65pt;margin-top:14.95pt;width:198.4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96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" path="m,l3968,e" filled="f" strokecolor="#001a45" strokeweight=".5pt">
                <v:path arrowok="t" o:connecttype="custom" o:connectlocs="0,0;2519680,0" o:connectangles="0,0"/>
                <w10:wrap type="topAndBottom" anchorx="page"/>
              </v:shape>
            </w:pict>
          </mc:Fallback>
        </mc:AlternateContent>
      </w: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754FD583" wp14:editId="5E668495">
                <wp:simplePos x="0" y="0"/>
                <wp:positionH relativeFrom="page">
                  <wp:posOffset>4679950</wp:posOffset>
                </wp:positionH>
                <wp:positionV relativeFrom="paragraph">
                  <wp:posOffset>189865</wp:posOffset>
                </wp:positionV>
                <wp:extent cx="2520315" cy="1270"/>
                <wp:effectExtent l="0" t="0" r="0" b="0"/>
                <wp:wrapTopAndBottom/>
                <wp:docPr id="5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315" cy="1270"/>
                        </a:xfrm>
                        <a:custGeom>
                          <a:avLst/>
                          <a:gdLst>
                            <a:gd name="T0" fmla="+- 0 7370 7370"/>
                            <a:gd name="T1" fmla="*/ T0 w 3969"/>
                            <a:gd name="T2" fmla="+- 0 11339 7370"/>
                            <a:gd name="T3" fmla="*/ T2 w 39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969">
                              <a:moveTo>
                                <a:pt x="0" y="0"/>
                              </a:moveTo>
                              <a:lnTo>
                                <a:pt x="3969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53D62" id="Freeform 4" o:spid="_x0000_s1026" style="position:absolute;margin-left:368.5pt;margin-top:14.95pt;width:198.4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96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" path="m,l3969,e" filled="f" strokecolor="#001a45" strokeweight=".5pt">
                <v:path arrowok="t" o:connecttype="custom" o:connectlocs="0,0;2520315,0" o:connectangles="0,0"/>
                <w10:wrap type="topAndBottom" anchorx="page"/>
              </v:shape>
            </w:pict>
          </mc:Fallback>
        </mc:AlternateContent>
      </w: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12BEEBCB" wp14:editId="0DF2DC25">
                <wp:simplePos x="0" y="0"/>
                <wp:positionH relativeFrom="page">
                  <wp:posOffset>1430655</wp:posOffset>
                </wp:positionH>
                <wp:positionV relativeFrom="paragraph">
                  <wp:posOffset>441960</wp:posOffset>
                </wp:positionV>
                <wp:extent cx="2520315" cy="1270"/>
                <wp:effectExtent l="0" t="0" r="0" b="0"/>
                <wp:wrapTopAndBottom/>
                <wp:docPr id="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315" cy="1270"/>
                        </a:xfrm>
                        <a:custGeom>
                          <a:avLst/>
                          <a:gdLst>
                            <a:gd name="T0" fmla="+- 0 2253 2253"/>
                            <a:gd name="T1" fmla="*/ T0 w 3969"/>
                            <a:gd name="T2" fmla="+- 0 6221 2253"/>
                            <a:gd name="T3" fmla="*/ T2 w 39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969">
                              <a:moveTo>
                                <a:pt x="0" y="0"/>
                              </a:moveTo>
                              <a:lnTo>
                                <a:pt x="396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0D238D" id="Freeform 3" o:spid="_x0000_s1026" style="position:absolute;margin-left:112.65pt;margin-top:34.8pt;width:198.45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96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" path="m,l3968,e" filled="f" strokecolor="#001a45" strokeweight=".5pt">
                <v:path arrowok="t" o:connecttype="custom" o:connectlocs="0,0;2519680,0" o:connectangles="0,0"/>
                <w10:wrap type="topAndBottom" anchorx="page"/>
              </v:shape>
            </w:pict>
          </mc:Fallback>
        </mc:AlternateContent>
      </w:r>
      <w:r w:rsidRPr="004D4616">
        <w:rPr>
          <w:rFonts w:ascii="Bahnschrift SemiLight" w:hAnsi="Bahnschrift SemiLight"/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41687F1F" wp14:editId="088AED5A">
                <wp:simplePos x="0" y="0"/>
                <wp:positionH relativeFrom="page">
                  <wp:posOffset>4679950</wp:posOffset>
                </wp:positionH>
                <wp:positionV relativeFrom="paragraph">
                  <wp:posOffset>441960</wp:posOffset>
                </wp:positionV>
                <wp:extent cx="2520315" cy="1270"/>
                <wp:effectExtent l="0" t="0" r="0" b="0"/>
                <wp:wrapTopAndBottom/>
                <wp:docPr id="3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315" cy="1270"/>
                        </a:xfrm>
                        <a:custGeom>
                          <a:avLst/>
                          <a:gdLst>
                            <a:gd name="T0" fmla="+- 0 7370 7370"/>
                            <a:gd name="T1" fmla="*/ T0 w 3969"/>
                            <a:gd name="T2" fmla="+- 0 11339 7370"/>
                            <a:gd name="T3" fmla="*/ T2 w 39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969">
                              <a:moveTo>
                                <a:pt x="0" y="0"/>
                              </a:moveTo>
                              <a:lnTo>
                                <a:pt x="3969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1A4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B95543" id="Freeform 2" o:spid="_x0000_s1026" style="position:absolute;margin-left:368.5pt;margin-top:34.8pt;width:198.45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96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" path="m,l3969,e" filled="f" strokecolor="#001a45" strokeweight=".5pt">
                <v:path arrowok="t" o:connecttype="custom" o:connectlocs="0,0;2520315,0" o:connectangles="0,0"/>
                <w10:wrap type="topAndBottom" anchorx="page"/>
              </v:shape>
            </w:pict>
          </mc:Fallback>
        </mc:AlternateContent>
      </w:r>
      <w:r w:rsidR="00F10D47" w:rsidRPr="004D4616">
        <w:rPr>
          <w:rFonts w:ascii="Bahnschrift SemiLight" w:hAnsi="Bahnschrift SemiLight"/>
          <w:color w:val="001A45"/>
        </w:rPr>
        <w:t>Ref.</w:t>
      </w:r>
      <w:r w:rsidR="00F10D47" w:rsidRPr="004D4616">
        <w:rPr>
          <w:rFonts w:ascii="Bahnschrift SemiLight" w:hAnsi="Bahnschrift SemiLight"/>
          <w:color w:val="001A45"/>
          <w:spacing w:val="-3"/>
        </w:rPr>
        <w:t xml:space="preserve"> </w:t>
      </w:r>
      <w:r w:rsidR="00F10D47" w:rsidRPr="004D4616">
        <w:rPr>
          <w:rFonts w:ascii="Bahnschrift SemiLight" w:hAnsi="Bahnschrift SemiLight"/>
          <w:color w:val="001A45"/>
        </w:rPr>
        <w:t>1:</w:t>
      </w:r>
      <w:r w:rsidR="00F10D47" w:rsidRPr="004D4616">
        <w:rPr>
          <w:rFonts w:ascii="Bahnschrift SemiLight" w:hAnsi="Bahnschrift SemiLight"/>
          <w:color w:val="001A45"/>
        </w:rPr>
        <w:tab/>
        <w:t>Ref.</w:t>
      </w:r>
      <w:r w:rsidR="00F10D47" w:rsidRPr="004D4616">
        <w:rPr>
          <w:rFonts w:ascii="Bahnschrift SemiLight" w:hAnsi="Bahnschrift SemiLight"/>
          <w:color w:val="001A45"/>
          <w:spacing w:val="-6"/>
        </w:rPr>
        <w:t xml:space="preserve"> </w:t>
      </w:r>
      <w:r w:rsidR="00F10D47" w:rsidRPr="004D4616">
        <w:rPr>
          <w:rFonts w:ascii="Bahnschrift SemiLight" w:hAnsi="Bahnschrift SemiLight"/>
          <w:color w:val="001A45"/>
        </w:rPr>
        <w:t>2:</w:t>
      </w:r>
    </w:p>
    <w:p w14:paraId="38D54F51" w14:textId="77777777" w:rsidR="00854BAC" w:rsidRPr="004D4616" w:rsidRDefault="00854BAC">
      <w:pPr>
        <w:pStyle w:val="BodyText"/>
        <w:spacing w:before="8"/>
        <w:rPr>
          <w:rFonts w:ascii="Bahnschrift SemiLight" w:hAnsi="Bahnschrift SemiLight"/>
          <w:sz w:val="27"/>
        </w:rPr>
      </w:pPr>
    </w:p>
    <w:p w14:paraId="6A50BB0D" w14:textId="77777777" w:rsidR="00854BAC" w:rsidRPr="004D4616" w:rsidRDefault="00854BAC">
      <w:pPr>
        <w:pStyle w:val="BodyText"/>
        <w:spacing w:before="7"/>
        <w:rPr>
          <w:rFonts w:ascii="Bahnschrift SemiLight" w:hAnsi="Bahnschrift SemiLight"/>
          <w:sz w:val="23"/>
        </w:rPr>
      </w:pPr>
    </w:p>
    <w:p w14:paraId="3624DFC1" w14:textId="07CECAC3" w:rsidR="00854BAC" w:rsidRPr="004D4616" w:rsidRDefault="00F10D47">
      <w:pPr>
        <w:pStyle w:val="BodyText"/>
        <w:spacing w:before="94"/>
        <w:ind w:left="126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6"/>
        </w:rPr>
        <w:t>Authorised</w:t>
      </w:r>
      <w:r w:rsidRPr="004D4616">
        <w:rPr>
          <w:rFonts w:ascii="Bahnschrift SemiLight" w:hAnsi="Bahnschrift SemiLight"/>
          <w:color w:val="001A46"/>
          <w:spacing w:val="-2"/>
        </w:rPr>
        <w:t xml:space="preserve"> </w:t>
      </w:r>
      <w:r w:rsidRPr="004D4616">
        <w:rPr>
          <w:rFonts w:ascii="Bahnschrift SemiLight" w:hAnsi="Bahnschrift SemiLight"/>
          <w:color w:val="001A46"/>
        </w:rPr>
        <w:t>Signatory:</w:t>
      </w:r>
      <w:r w:rsidR="004D4616">
        <w:rPr>
          <w:rFonts w:ascii="Bahnschrift SemiLight" w:hAnsi="Bahnschrift SemiLight"/>
          <w:color w:val="001A46"/>
          <w:spacing w:val="-2"/>
        </w:rPr>
        <w:tab/>
      </w:r>
      <w:r w:rsidR="004D4616">
        <w:rPr>
          <w:rFonts w:ascii="Bahnschrift SemiLight" w:hAnsi="Bahnschrift SemiLight"/>
          <w:color w:val="001A46"/>
          <w:spacing w:val="-2"/>
        </w:rPr>
        <w:tab/>
      </w:r>
      <w:r w:rsidR="004D4616">
        <w:rPr>
          <w:rFonts w:ascii="Bahnschrift SemiLight" w:hAnsi="Bahnschrift SemiLight"/>
          <w:color w:val="001A46"/>
          <w:spacing w:val="-2"/>
        </w:rPr>
        <w:tab/>
      </w:r>
      <w:r w:rsidR="004D4616">
        <w:rPr>
          <w:rFonts w:ascii="Bahnschrift SemiLight" w:hAnsi="Bahnschrift SemiLight"/>
          <w:color w:val="001A46"/>
          <w:spacing w:val="-2"/>
        </w:rPr>
        <w:tab/>
      </w:r>
      <w:r w:rsidR="004D4616">
        <w:rPr>
          <w:rFonts w:ascii="Bahnschrift SemiLight" w:hAnsi="Bahnschrift SemiLight"/>
          <w:color w:val="001A46"/>
          <w:spacing w:val="-2"/>
        </w:rPr>
        <w:tab/>
      </w:r>
      <w:r w:rsidRPr="004D4616">
        <w:rPr>
          <w:rFonts w:ascii="Bahnschrift SemiLight" w:hAnsi="Bahnschrift SemiLight"/>
          <w:color w:val="001A46"/>
        </w:rPr>
        <w:t>Date:</w:t>
      </w:r>
    </w:p>
    <w:p w14:paraId="3FA8B685" w14:textId="77777777" w:rsidR="00854BAC" w:rsidRPr="004D4616" w:rsidRDefault="00854BAC">
      <w:pPr>
        <w:pStyle w:val="BodyText"/>
        <w:spacing w:before="6"/>
        <w:rPr>
          <w:rFonts w:ascii="Bahnschrift SemiLight" w:hAnsi="Bahnschrift SemiLight"/>
          <w:sz w:val="19"/>
        </w:rPr>
      </w:pPr>
    </w:p>
    <w:p w14:paraId="466EEA20" w14:textId="340CA5C4" w:rsidR="00854BAC" w:rsidRPr="004D4616" w:rsidRDefault="00F10D47">
      <w:pPr>
        <w:pStyle w:val="BodyText"/>
        <w:ind w:left="126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001A46"/>
          <w:spacing w:val="-1"/>
        </w:rPr>
        <w:t>Print</w:t>
      </w:r>
      <w:r w:rsidRPr="004D4616">
        <w:rPr>
          <w:rFonts w:ascii="Bahnschrift SemiLight" w:hAnsi="Bahnschrift SemiLight"/>
          <w:color w:val="001A46"/>
          <w:spacing w:val="23"/>
        </w:rPr>
        <w:t xml:space="preserve"> </w:t>
      </w:r>
      <w:r w:rsidRPr="004D4616">
        <w:rPr>
          <w:rFonts w:ascii="Bahnschrift SemiLight" w:hAnsi="Bahnschrift SemiLight"/>
          <w:color w:val="001A46"/>
          <w:spacing w:val="-1"/>
        </w:rPr>
        <w:t>Name:</w:t>
      </w:r>
      <w:r w:rsidR="004D4616">
        <w:rPr>
          <w:rFonts w:ascii="Bahnschrift SemiLight" w:hAnsi="Bahnschrift SemiLight"/>
          <w:color w:val="001A46"/>
          <w:spacing w:val="-1"/>
        </w:rPr>
        <w:tab/>
      </w:r>
      <w:r w:rsidR="004D4616">
        <w:rPr>
          <w:rFonts w:ascii="Bahnschrift SemiLight" w:hAnsi="Bahnschrift SemiLight"/>
          <w:color w:val="001A46"/>
          <w:spacing w:val="-1"/>
        </w:rPr>
        <w:tab/>
      </w:r>
      <w:r w:rsidR="004D4616">
        <w:rPr>
          <w:rFonts w:ascii="Bahnschrift SemiLight" w:hAnsi="Bahnschrift SemiLight"/>
          <w:color w:val="001A46"/>
          <w:spacing w:val="-1"/>
        </w:rPr>
        <w:tab/>
      </w:r>
      <w:r w:rsidR="004D4616">
        <w:rPr>
          <w:rFonts w:ascii="Bahnschrift SemiLight" w:hAnsi="Bahnschrift SemiLight"/>
          <w:color w:val="001A46"/>
          <w:spacing w:val="-1"/>
        </w:rPr>
        <w:tab/>
      </w:r>
      <w:r w:rsidR="004D4616">
        <w:rPr>
          <w:rFonts w:ascii="Bahnschrift SemiLight" w:hAnsi="Bahnschrift SemiLight"/>
          <w:color w:val="001A46"/>
          <w:spacing w:val="-1"/>
        </w:rPr>
        <w:tab/>
      </w:r>
      <w:r w:rsidR="004D4616">
        <w:rPr>
          <w:rFonts w:ascii="Bahnschrift SemiLight" w:hAnsi="Bahnschrift SemiLight"/>
          <w:color w:val="001A46"/>
          <w:spacing w:val="-1"/>
        </w:rPr>
        <w:tab/>
      </w:r>
      <w:r w:rsidRPr="004D4616">
        <w:rPr>
          <w:rFonts w:ascii="Bahnschrift SemiLight" w:hAnsi="Bahnschrift SemiLight"/>
          <w:color w:val="001A46"/>
          <w:spacing w:val="-1"/>
        </w:rPr>
        <w:t>Position:</w:t>
      </w:r>
    </w:p>
    <w:p w14:paraId="35DCFF76" w14:textId="77777777" w:rsidR="004D4616" w:rsidRDefault="004D4616">
      <w:pPr>
        <w:spacing w:before="125"/>
        <w:ind w:left="126"/>
        <w:rPr>
          <w:rFonts w:ascii="Bahnschrift SemiLight" w:hAnsi="Bahnschrift SemiLight"/>
          <w:color w:val="231F20"/>
          <w:sz w:val="15"/>
        </w:rPr>
      </w:pPr>
    </w:p>
    <w:p w14:paraId="573EB67C" w14:textId="72E9B93F" w:rsidR="00854BAC" w:rsidRPr="004D4616" w:rsidRDefault="00F10D47" w:rsidP="004D4616">
      <w:pPr>
        <w:spacing w:before="125"/>
        <w:ind w:left="126"/>
        <w:rPr>
          <w:rFonts w:ascii="Bahnschrift SemiLight" w:hAnsi="Bahnschrift SemiLight"/>
        </w:rPr>
      </w:pPr>
      <w:r w:rsidRPr="004D4616">
        <w:rPr>
          <w:rFonts w:ascii="Bahnschrift SemiLight" w:hAnsi="Bahnschrift SemiLight"/>
          <w:color w:val="231F20"/>
          <w:sz w:val="15"/>
        </w:rPr>
        <w:t>I</w:t>
      </w:r>
      <w:r w:rsidRPr="004D4616">
        <w:rPr>
          <w:rFonts w:ascii="Bahnschrift SemiLight" w:hAnsi="Bahnschrift SemiLight"/>
          <w:color w:val="231F20"/>
          <w:spacing w:val="-21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6"/>
          <w:sz w:val="15"/>
        </w:rPr>
        <w:t>have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6"/>
          <w:sz w:val="15"/>
        </w:rPr>
        <w:t>read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5"/>
          <w:sz w:val="15"/>
        </w:rPr>
        <w:t>and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6"/>
          <w:sz w:val="15"/>
        </w:rPr>
        <w:t>accept</w:t>
      </w:r>
      <w:r w:rsidRPr="004D4616">
        <w:rPr>
          <w:rFonts w:ascii="Bahnschrift SemiLight" w:hAnsi="Bahnschrift SemiLight"/>
          <w:color w:val="231F20"/>
          <w:spacing w:val="-17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5"/>
          <w:sz w:val="15"/>
        </w:rPr>
        <w:t>the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b/>
          <w:color w:val="231F20"/>
          <w:spacing w:val="-7"/>
          <w:sz w:val="15"/>
        </w:rPr>
        <w:t>Foremost</w:t>
      </w:r>
      <w:r w:rsidRPr="004D4616">
        <w:rPr>
          <w:rFonts w:ascii="Bahnschrift SemiLight" w:hAnsi="Bahnschrift SemiLight"/>
          <w:b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b/>
          <w:color w:val="231F20"/>
          <w:spacing w:val="-7"/>
          <w:sz w:val="15"/>
        </w:rPr>
        <w:t>Business</w:t>
      </w:r>
      <w:r w:rsidRPr="004D4616">
        <w:rPr>
          <w:rFonts w:ascii="Bahnschrift SemiLight" w:hAnsi="Bahnschrift SemiLight"/>
          <w:b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b/>
          <w:color w:val="231F20"/>
          <w:spacing w:val="-6"/>
          <w:sz w:val="15"/>
        </w:rPr>
        <w:t>Forms</w:t>
      </w:r>
      <w:r w:rsidRPr="004D4616">
        <w:rPr>
          <w:rFonts w:ascii="Bahnschrift SemiLight" w:hAnsi="Bahnschrift SemiLight"/>
          <w:b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b/>
          <w:color w:val="231F20"/>
          <w:spacing w:val="-5"/>
          <w:sz w:val="15"/>
        </w:rPr>
        <w:t>PTY</w:t>
      </w:r>
      <w:r w:rsidRPr="004D4616">
        <w:rPr>
          <w:rFonts w:ascii="Bahnschrift SemiLight" w:hAnsi="Bahnschrift SemiLight"/>
          <w:b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b/>
          <w:color w:val="231F20"/>
          <w:spacing w:val="-6"/>
          <w:sz w:val="15"/>
        </w:rPr>
        <w:t>Limited</w:t>
      </w:r>
      <w:r w:rsidRPr="004D4616">
        <w:rPr>
          <w:rFonts w:ascii="Bahnschrift SemiLight" w:hAnsi="Bahnschrift SemiLight"/>
          <w:b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b/>
          <w:color w:val="231F20"/>
          <w:spacing w:val="-7"/>
          <w:sz w:val="15"/>
        </w:rPr>
        <w:t>Standard</w:t>
      </w:r>
      <w:r w:rsidRPr="004D4616">
        <w:rPr>
          <w:rFonts w:ascii="Bahnschrift SemiLight" w:hAnsi="Bahnschrift SemiLight"/>
          <w:b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b/>
          <w:color w:val="231F20"/>
          <w:spacing w:val="-7"/>
          <w:sz w:val="15"/>
        </w:rPr>
        <w:t>Conditions</w:t>
      </w:r>
      <w:r w:rsidRPr="004D4616">
        <w:rPr>
          <w:rFonts w:ascii="Bahnschrift SemiLight" w:hAnsi="Bahnschrift SemiLight"/>
          <w:b/>
          <w:color w:val="231F20"/>
          <w:spacing w:val="-17"/>
          <w:sz w:val="15"/>
        </w:rPr>
        <w:t xml:space="preserve"> </w:t>
      </w:r>
      <w:r w:rsidRPr="004D4616">
        <w:rPr>
          <w:rFonts w:ascii="Bahnschrift SemiLight" w:hAnsi="Bahnschrift SemiLight"/>
          <w:b/>
          <w:color w:val="231F20"/>
          <w:spacing w:val="-4"/>
          <w:sz w:val="15"/>
        </w:rPr>
        <w:t>of</w:t>
      </w:r>
      <w:r w:rsidRPr="004D4616">
        <w:rPr>
          <w:rFonts w:ascii="Bahnschrift SemiLight" w:hAnsi="Bahnschrift SemiLight"/>
          <w:b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b/>
          <w:color w:val="231F20"/>
          <w:spacing w:val="-6"/>
          <w:sz w:val="15"/>
        </w:rPr>
        <w:t>Sale</w:t>
      </w:r>
      <w:r w:rsidRPr="004D4616">
        <w:rPr>
          <w:rFonts w:ascii="Bahnschrift SemiLight" w:hAnsi="Bahnschrift SemiLight"/>
          <w:color w:val="231F20"/>
          <w:spacing w:val="-6"/>
          <w:sz w:val="15"/>
        </w:rPr>
        <w:t>,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z w:val="15"/>
        </w:rPr>
        <w:t>a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6"/>
          <w:sz w:val="15"/>
        </w:rPr>
        <w:t>copy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4"/>
          <w:sz w:val="15"/>
        </w:rPr>
        <w:t>of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6"/>
          <w:sz w:val="15"/>
        </w:rPr>
        <w:t>this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6"/>
          <w:sz w:val="15"/>
        </w:rPr>
        <w:t>form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4"/>
          <w:sz w:val="15"/>
        </w:rPr>
        <w:t>is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6"/>
          <w:sz w:val="15"/>
        </w:rPr>
        <w:t>also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7"/>
          <w:sz w:val="15"/>
        </w:rPr>
        <w:t>available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4"/>
          <w:sz w:val="15"/>
        </w:rPr>
        <w:t>as</w:t>
      </w:r>
      <w:r w:rsidRPr="004D4616">
        <w:rPr>
          <w:rFonts w:ascii="Bahnschrift SemiLight" w:hAnsi="Bahnschrift SemiLight"/>
          <w:color w:val="231F20"/>
          <w:spacing w:val="-17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z w:val="15"/>
        </w:rPr>
        <w:t>a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5"/>
          <w:sz w:val="15"/>
        </w:rPr>
        <w:t>pdf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Pr="004D4616">
        <w:rPr>
          <w:rFonts w:ascii="Bahnschrift SemiLight" w:hAnsi="Bahnschrift SemiLight"/>
          <w:color w:val="231F20"/>
          <w:spacing w:val="-6"/>
          <w:sz w:val="15"/>
        </w:rPr>
        <w:t>from</w:t>
      </w:r>
      <w:r w:rsidRPr="004D4616">
        <w:rPr>
          <w:rFonts w:ascii="Bahnschrift SemiLight" w:hAnsi="Bahnschrift SemiLight"/>
          <w:color w:val="231F20"/>
          <w:spacing w:val="-18"/>
          <w:sz w:val="15"/>
        </w:rPr>
        <w:t xml:space="preserve"> </w:t>
      </w:r>
      <w:r w:rsidR="004D4616">
        <w:rPr>
          <w:rFonts w:ascii="Bahnschrift SemiLight" w:hAnsi="Bahnschrift SemiLight"/>
        </w:rPr>
        <w:t>www.hagueaustralia.com.au</w:t>
      </w:r>
    </w:p>
    <w:sectPr w:rsidR="00854BAC" w:rsidRPr="004D4616">
      <w:type w:val="continuous"/>
      <w:pgSz w:w="11910" w:h="16840"/>
      <w:pgMar w:top="60" w:right="40" w:bottom="0" w:left="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Light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bW0MDA1MbE0MjNQ0lEKTi0uzszPAykwrAUAnwu/TywAAAA="/>
  </w:docVars>
  <w:rsids>
    <w:rsidRoot w:val="00854BAC"/>
    <w:rsid w:val="00146E74"/>
    <w:rsid w:val="001C0772"/>
    <w:rsid w:val="004D4616"/>
    <w:rsid w:val="00854BAC"/>
    <w:rsid w:val="00F10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416DE"/>
  <w15:docId w15:val="{EB81A362-0EEA-4F14-B7FB-9475C614F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196"/>
      <w:ind w:left="146" w:right="4482"/>
    </w:pPr>
    <w:rPr>
      <w:rFonts w:ascii="Gotham Light" w:eastAsia="Gotham Light" w:hAnsi="Gotham Light" w:cs="Gotham Light"/>
      <w:sz w:val="68"/>
      <w:szCs w:val="6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0</Words>
  <Characters>1200</Characters>
  <Application>Microsoft Office Word</Application>
  <DocSecurity>0</DocSecurity>
  <Lines>10</Lines>
  <Paragraphs>2</Paragraphs>
  <ScaleCrop>false</ScaleCrop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ke wheble</cp:lastModifiedBy>
  <cp:revision>4</cp:revision>
  <dcterms:created xsi:type="dcterms:W3CDTF">2021-04-01T00:14:00Z</dcterms:created>
  <dcterms:modified xsi:type="dcterms:W3CDTF">2021-05-19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2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21-04-01T00:00:00Z</vt:filetime>
  </property>
</Properties>
</file>